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9DFDB" w14:textId="7E2E2E80" w:rsidR="009E7556" w:rsidRDefault="009E7556" w:rsidP="009E7556">
      <w:r>
        <w:t>Hi friends, we appear to be having some disconnects with the who, how, and when of TE.</w:t>
      </w:r>
      <w:r w:rsidR="00AE6AE0">
        <w:t xml:space="preserve"> The following document provides you directions for CONTINUING STUDENT applications pages 1 and 2.  Pages 3 and 4 are suggestions and </w:t>
      </w:r>
      <w:r w:rsidR="00AE6AE0" w:rsidRPr="0040235F">
        <w:rPr>
          <w:noProof/>
        </w:rPr>
        <w:t>directions</w:t>
      </w:r>
      <w:r w:rsidR="00AE6AE0">
        <w:t xml:space="preserve"> for FIRST TIME NEW IMPORT APPROVAL.  </w:t>
      </w:r>
    </w:p>
    <w:p w14:paraId="34DF12A2" w14:textId="70CF52AE" w:rsidR="00AE6AE0" w:rsidRPr="00AE6AE0" w:rsidRDefault="00AE6AE0" w:rsidP="00AE6AE0">
      <w:pPr>
        <w:pStyle w:val="ListParagraph"/>
        <w:ind w:left="0"/>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INUING STUDENT INFORMATION</w:t>
      </w:r>
    </w:p>
    <w:p w14:paraId="30D18599" w14:textId="1F705E51" w:rsidR="009E7556" w:rsidRDefault="009E7556" w:rsidP="009E7556">
      <w:pPr>
        <w:pStyle w:val="ListParagraph"/>
        <w:numPr>
          <w:ilvl w:val="0"/>
          <w:numId w:val="2"/>
        </w:numPr>
      </w:pPr>
      <w:r>
        <w:t xml:space="preserve">All </w:t>
      </w:r>
      <w:r w:rsidR="007D6FAF">
        <w:t>ELIGIBLE CONTINUING EXPORT</w:t>
      </w:r>
      <w:r>
        <w:t xml:space="preserve"> should now be recertified.</w:t>
      </w:r>
    </w:p>
    <w:p w14:paraId="6FCF74C5" w14:textId="2736A41E" w:rsidR="009E7556" w:rsidRDefault="009E7556" w:rsidP="009E7556">
      <w:pPr>
        <w:pStyle w:val="ListParagraph"/>
        <w:numPr>
          <w:ilvl w:val="0"/>
          <w:numId w:val="3"/>
        </w:numPr>
      </w:pPr>
      <w:r>
        <w:t>Applications tab click the + to unpack your options</w:t>
      </w:r>
    </w:p>
    <w:p w14:paraId="7642D6B5" w14:textId="1276F598" w:rsidR="009E7556" w:rsidRDefault="009E7556" w:rsidP="009E7556">
      <w:pPr>
        <w:pStyle w:val="ListParagraph"/>
        <w:numPr>
          <w:ilvl w:val="0"/>
          <w:numId w:val="3"/>
        </w:numPr>
      </w:pPr>
      <w:r>
        <w:t xml:space="preserve">Enrollment Report – click to open – scroll to the EXPORTS and confirm that every eligible student is RECERTIFIED.  If the student still says </w:t>
      </w:r>
      <w:r w:rsidRPr="0040235F">
        <w:rPr>
          <w:noProof/>
        </w:rPr>
        <w:t>RECERTIFY click</w:t>
      </w:r>
      <w:r>
        <w:t xml:space="preserve"> on the student’s name and follow the prompts.  </w:t>
      </w:r>
    </w:p>
    <w:p w14:paraId="50D5C9B9" w14:textId="1B95075F" w:rsidR="009E7556" w:rsidRDefault="000B0A89">
      <w:r>
        <w:rPr>
          <w:noProof/>
        </w:rPr>
        <mc:AlternateContent>
          <mc:Choice Requires="wpi">
            <w:drawing>
              <wp:anchor distT="0" distB="0" distL="114300" distR="114300" simplePos="0" relativeHeight="251662336" behindDoc="0" locked="0" layoutInCell="1" allowOverlap="1" wp14:anchorId="68E17480" wp14:editId="6A6024C3">
                <wp:simplePos x="0" y="0"/>
                <wp:positionH relativeFrom="column">
                  <wp:posOffset>-1505835</wp:posOffset>
                </wp:positionH>
                <wp:positionV relativeFrom="paragraph">
                  <wp:posOffset>2279520</wp:posOffset>
                </wp:positionV>
                <wp:extent cx="360" cy="360"/>
                <wp:effectExtent l="38100" t="38100" r="57150" b="57150"/>
                <wp:wrapNone/>
                <wp:docPr id="6" name="Ink 6"/>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2151B4F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19.25pt;margin-top:178.8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">
                <v:imagedata r:id="rId8" o:title=""/>
              </v:shape>
            </w:pict>
          </mc:Fallback>
        </mc:AlternateContent>
      </w:r>
      <w:r w:rsidR="009E7556">
        <w:rPr>
          <w:noProof/>
        </w:rPr>
        <mc:AlternateContent>
          <mc:Choice Requires="wpi">
            <w:drawing>
              <wp:anchor distT="0" distB="0" distL="114300" distR="114300" simplePos="0" relativeHeight="251661312" behindDoc="0" locked="0" layoutInCell="1" allowOverlap="1" wp14:anchorId="2BA96322" wp14:editId="3748CD81">
                <wp:simplePos x="0" y="0"/>
                <wp:positionH relativeFrom="column">
                  <wp:posOffset>-4143555</wp:posOffset>
                </wp:positionH>
                <wp:positionV relativeFrom="paragraph">
                  <wp:posOffset>1414090</wp:posOffset>
                </wp:positionV>
                <wp:extent cx="360" cy="360"/>
                <wp:effectExtent l="38100" t="38100" r="57150" b="57150"/>
                <wp:wrapNone/>
                <wp:docPr id="4" name="Ink 4"/>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1CE30832" id="Ink 4" o:spid="_x0000_s1026" type="#_x0000_t75" style="position:absolute;margin-left:-326.95pt;margin-top:110.6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">
                <v:imagedata r:id="rId10" o:title=""/>
              </v:shape>
            </w:pict>
          </mc:Fallback>
        </mc:AlternateContent>
      </w:r>
      <w:r w:rsidR="009E7556">
        <w:rPr>
          <w:noProof/>
        </w:rPr>
        <mc:AlternateContent>
          <mc:Choice Requires="wpi">
            <w:drawing>
              <wp:anchor distT="0" distB="0" distL="114300" distR="114300" simplePos="0" relativeHeight="251660288" behindDoc="0" locked="0" layoutInCell="1" allowOverlap="1" wp14:anchorId="40FB4AE6" wp14:editId="107D5C7C">
                <wp:simplePos x="0" y="0"/>
                <wp:positionH relativeFrom="column">
                  <wp:posOffset>-3677355</wp:posOffset>
                </wp:positionH>
                <wp:positionV relativeFrom="paragraph">
                  <wp:posOffset>1567090</wp:posOffset>
                </wp:positionV>
                <wp:extent cx="360" cy="360"/>
                <wp:effectExtent l="38100" t="38100" r="57150" b="57150"/>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4B7CC6C1" id="Ink 3" o:spid="_x0000_s1026" type="#_x0000_t75" style="position:absolute;margin-left:-290.25pt;margin-top:122.7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">
                <v:imagedata r:id="rId10" o:title=""/>
              </v:shape>
            </w:pict>
          </mc:Fallback>
        </mc:AlternateContent>
      </w:r>
      <w:r w:rsidR="009E7556">
        <w:rPr>
          <w:noProof/>
        </w:rPr>
        <mc:AlternateContent>
          <mc:Choice Requires="wpi">
            <w:drawing>
              <wp:anchor distT="0" distB="0" distL="114300" distR="114300" simplePos="0" relativeHeight="251659264" behindDoc="0" locked="0" layoutInCell="1" allowOverlap="1" wp14:anchorId="2A7C41D7" wp14:editId="272B989D">
                <wp:simplePos x="0" y="0"/>
                <wp:positionH relativeFrom="column">
                  <wp:posOffset>1285245</wp:posOffset>
                </wp:positionH>
                <wp:positionV relativeFrom="paragraph">
                  <wp:posOffset>-109790</wp:posOffset>
                </wp:positionV>
                <wp:extent cx="4716000" cy="1096920"/>
                <wp:effectExtent l="38100" t="38100" r="46990" b="46355"/>
                <wp:wrapNone/>
                <wp:docPr id="2" name="Ink 2"/>
                <wp:cNvGraphicFramePr/>
                <a:graphic xmlns:a="http://schemas.openxmlformats.org/drawingml/2006/main">
                  <a:graphicData uri="http://schemas.microsoft.com/office/word/2010/wordprocessingInk">
                    <w14:contentPart bwMode="auto" r:id="rId12">
                      <w14:nvContentPartPr>
                        <w14:cNvContentPartPr/>
                      </w14:nvContentPartPr>
                      <w14:xfrm>
                        <a:off x="0" y="0"/>
                        <a:ext cx="4716000" cy="1096920"/>
                      </w14:xfrm>
                    </w14:contentPart>
                  </a:graphicData>
                </a:graphic>
              </wp:anchor>
            </w:drawing>
          </mc:Choice>
          <mc:Fallback>
            <w:pict>
              <v:shape w14:anchorId="59FD8DDE" id="Ink 2" o:spid="_x0000_s1026" type="#_x0000_t75" style="position:absolute;margin-left:100.5pt;margin-top:-9.35pt;width:372.8pt;height:87.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">
                <v:imagedata r:id="rId13" o:title=""/>
              </v:shape>
            </w:pict>
          </mc:Fallback>
        </mc:AlternateContent>
      </w:r>
      <w:r w:rsidR="009E7556">
        <w:rPr>
          <w:noProof/>
        </w:rPr>
        <w:drawing>
          <wp:inline distT="0" distB="0" distL="0" distR="0" wp14:anchorId="6E693428" wp14:editId="0B193DDC">
            <wp:extent cx="5943600" cy="208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2800"/>
                    </a:xfrm>
                    <a:prstGeom prst="rect">
                      <a:avLst/>
                    </a:prstGeom>
                  </pic:spPr>
                </pic:pic>
              </a:graphicData>
            </a:graphic>
          </wp:inline>
        </w:drawing>
      </w:r>
    </w:p>
    <w:p w14:paraId="405C47CF" w14:textId="33B1BFB5" w:rsidR="007D6FAF" w:rsidRDefault="007D6FAF" w:rsidP="007D6FAF">
      <w:pPr>
        <w:pStyle w:val="ListParagraph"/>
        <w:numPr>
          <w:ilvl w:val="0"/>
          <w:numId w:val="2"/>
        </w:numPr>
      </w:pPr>
      <w:r>
        <w:t>All ELIGIBLE CONTINUING IMPORTS should appear in your VIEW SUBMISSIONS</w:t>
      </w:r>
    </w:p>
    <w:p w14:paraId="101E7DD5" w14:textId="6334E27A" w:rsidR="007D6FAF" w:rsidRDefault="007D6FAF" w:rsidP="007D6FAF">
      <w:r>
        <w:rPr>
          <w:noProof/>
        </w:rPr>
        <mc:AlternateContent>
          <mc:Choice Requires="wpi">
            <w:drawing>
              <wp:anchor distT="0" distB="0" distL="114300" distR="114300" simplePos="0" relativeHeight="251675648" behindDoc="0" locked="0" layoutInCell="1" allowOverlap="1" wp14:anchorId="4EA6CD0E" wp14:editId="7E7B2946">
                <wp:simplePos x="0" y="0"/>
                <wp:positionH relativeFrom="column">
                  <wp:posOffset>333375</wp:posOffset>
                </wp:positionH>
                <wp:positionV relativeFrom="paragraph">
                  <wp:posOffset>-105410</wp:posOffset>
                </wp:positionV>
                <wp:extent cx="3987990" cy="1277620"/>
                <wp:effectExtent l="38100" t="38100" r="50800" b="55880"/>
                <wp:wrapNone/>
                <wp:docPr id="21" name="Ink 21"/>
                <wp:cNvGraphicFramePr/>
                <a:graphic xmlns:a="http://schemas.openxmlformats.org/drawingml/2006/main">
                  <a:graphicData uri="http://schemas.microsoft.com/office/word/2010/wordprocessingInk">
                    <w14:contentPart bwMode="auto" r:id="rId15">
                      <w14:nvContentPartPr>
                        <w14:cNvContentPartPr/>
                      </w14:nvContentPartPr>
                      <w14:xfrm>
                        <a:off x="0" y="0"/>
                        <a:ext cx="3987990" cy="1277620"/>
                      </w14:xfrm>
                    </w14:contentPart>
                  </a:graphicData>
                </a:graphic>
              </wp:anchor>
            </w:drawing>
          </mc:Choice>
          <mc:Fallback>
            <w:pict>
              <v:shape w14:anchorId="24D29511" id="Ink 21" o:spid="_x0000_s1026" type="#_x0000_t75" style="position:absolute;margin-left:25.55pt;margin-top:-9pt;width:315.4pt;height:10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">
                <v:imagedata r:id="rId16" o:title=""/>
              </v:shape>
            </w:pict>
          </mc:Fallback>
        </mc:AlternateContent>
      </w:r>
      <w:r>
        <w:rPr>
          <w:noProof/>
        </w:rPr>
        <w:drawing>
          <wp:inline distT="0" distB="0" distL="0" distR="0" wp14:anchorId="00E25697" wp14:editId="231C5A63">
            <wp:extent cx="3924300" cy="1190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4300" cy="1190625"/>
                    </a:xfrm>
                    <a:prstGeom prst="rect">
                      <a:avLst/>
                    </a:prstGeom>
                  </pic:spPr>
                </pic:pic>
              </a:graphicData>
            </a:graphic>
          </wp:inline>
        </w:drawing>
      </w:r>
    </w:p>
    <w:p w14:paraId="29E42BDD" w14:textId="77777777" w:rsidR="007D6FAF" w:rsidRDefault="007D6FAF" w:rsidP="007D6FAF">
      <w:pPr>
        <w:pStyle w:val="ListParagraph"/>
        <w:numPr>
          <w:ilvl w:val="0"/>
          <w:numId w:val="6"/>
        </w:numPr>
      </w:pPr>
      <w:r>
        <w:t xml:space="preserve">Click to open View Submissions.  </w:t>
      </w:r>
    </w:p>
    <w:p w14:paraId="3942441E" w14:textId="41415DC4" w:rsidR="007D6FAF" w:rsidRDefault="007D6FAF" w:rsidP="007D6FAF">
      <w:pPr>
        <w:pStyle w:val="ListParagraph"/>
        <w:numPr>
          <w:ilvl w:val="0"/>
          <w:numId w:val="6"/>
        </w:numPr>
      </w:pPr>
      <w:r>
        <w:t>Imports – New Continuing Forms are all your continuing students who have been RECERTIFIED by their EXPORT school</w:t>
      </w:r>
    </w:p>
    <w:p w14:paraId="03B6ED5E" w14:textId="61227A70" w:rsidR="007D6FAF" w:rsidRDefault="007D6FAF" w:rsidP="007D6FAF">
      <w:pPr>
        <w:pStyle w:val="ListParagraph"/>
        <w:numPr>
          <w:ilvl w:val="0"/>
          <w:numId w:val="6"/>
        </w:numPr>
      </w:pPr>
      <w:r>
        <w:t xml:space="preserve">Imports – </w:t>
      </w:r>
      <w:r w:rsidR="00774F84" w:rsidRPr="00774F84">
        <w:rPr>
          <w:highlight w:val="yellow"/>
        </w:rPr>
        <w:t>New Continuing</w:t>
      </w:r>
      <w:r w:rsidRPr="00774F84">
        <w:rPr>
          <w:highlight w:val="yellow"/>
        </w:rPr>
        <w:t xml:space="preserve"> Forms</w:t>
      </w:r>
      <w:r>
        <w:t xml:space="preserve"> are all your continuing students the</w:t>
      </w:r>
      <w:r w:rsidR="00B576A4">
        <w:t xml:space="preserve"> EXPORT school has recertified.  </w:t>
      </w:r>
    </w:p>
    <w:p w14:paraId="4D964BF4" w14:textId="64BCA221" w:rsidR="00B576A4" w:rsidRDefault="00774F84" w:rsidP="007D6FAF">
      <w:pPr>
        <w:pStyle w:val="ListParagraph"/>
        <w:numPr>
          <w:ilvl w:val="0"/>
          <w:numId w:val="6"/>
        </w:numPr>
      </w:pPr>
      <w:r>
        <w:t>Once the spring term is over</w:t>
      </w:r>
      <w:r w:rsidR="0040235F">
        <w:t>,</w:t>
      </w:r>
      <w:r>
        <w:t xml:space="preserve"> </w:t>
      </w:r>
      <w:r w:rsidRPr="0040235F">
        <w:rPr>
          <w:noProof/>
        </w:rPr>
        <w:t>and</w:t>
      </w:r>
      <w:r>
        <w:t xml:space="preserve"> grades are available, please be sure you “fund” each eligible student </w:t>
      </w:r>
      <w:r w:rsidRPr="00946989">
        <w:rPr>
          <w:b/>
        </w:rPr>
        <w:t>in advance of June 15</w:t>
      </w:r>
      <w:r>
        <w:t>.</w:t>
      </w:r>
    </w:p>
    <w:p w14:paraId="775D30F6" w14:textId="25360408" w:rsidR="00774F84" w:rsidRDefault="00774F84" w:rsidP="007D6FAF">
      <w:pPr>
        <w:pStyle w:val="ListParagraph"/>
        <w:numPr>
          <w:ilvl w:val="0"/>
          <w:numId w:val="6"/>
        </w:numPr>
      </w:pPr>
      <w:r>
        <w:rPr>
          <w:noProof/>
        </w:rPr>
        <mc:AlternateContent>
          <mc:Choice Requires="wpi">
            <w:drawing>
              <wp:anchor distT="0" distB="0" distL="114300" distR="114300" simplePos="0" relativeHeight="251679744" behindDoc="0" locked="0" layoutInCell="1" allowOverlap="1" wp14:anchorId="24457FC6" wp14:editId="3D1453D6">
                <wp:simplePos x="0" y="0"/>
                <wp:positionH relativeFrom="column">
                  <wp:posOffset>2285925</wp:posOffset>
                </wp:positionH>
                <wp:positionV relativeFrom="paragraph">
                  <wp:posOffset>111555</wp:posOffset>
                </wp:positionV>
                <wp:extent cx="1142640" cy="30960"/>
                <wp:effectExtent l="57150" t="76200" r="57785" b="83820"/>
                <wp:wrapNone/>
                <wp:docPr id="27" name="Ink 27"/>
                <wp:cNvGraphicFramePr/>
                <a:graphic xmlns:a="http://schemas.openxmlformats.org/drawingml/2006/main">
                  <a:graphicData uri="http://schemas.microsoft.com/office/word/2010/wordprocessingInk">
                    <w14:contentPart bwMode="auto" r:id="rId18">
                      <w14:nvContentPartPr>
                        <w14:cNvContentPartPr/>
                      </w14:nvContentPartPr>
                      <w14:xfrm>
                        <a:off x="0" y="0"/>
                        <a:ext cx="1142640" cy="30960"/>
                      </w14:xfrm>
                    </w14:contentPart>
                  </a:graphicData>
                </a:graphic>
              </wp:anchor>
            </w:drawing>
          </mc:Choice>
          <mc:Fallback>
            <w:pict>
              <v:shape w14:anchorId="2CFA3F4B" id="Ink 27" o:spid="_x0000_s1026" type="#_x0000_t75" style="position:absolute;margin-left:178.6pt;margin-top:5.95pt;width:92.8pt;height:8.1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">
                <v:imagedata r:id="rId19" o:title=""/>
              </v:shape>
            </w:pict>
          </mc:Fallback>
        </mc:AlternateContent>
      </w:r>
      <w:r>
        <w:t xml:space="preserve">You need to enter the scholarship amount – no $, no commas, or decimal points and whole numbers only. </w:t>
      </w:r>
    </w:p>
    <w:p w14:paraId="58C89805" w14:textId="24296769" w:rsidR="00774F84" w:rsidRDefault="00774F84" w:rsidP="007D6FAF">
      <w:pPr>
        <w:pStyle w:val="ListParagraph"/>
        <w:numPr>
          <w:ilvl w:val="0"/>
          <w:numId w:val="6"/>
        </w:numPr>
      </w:pPr>
      <w:r>
        <w:rPr>
          <w:noProof/>
        </w:rPr>
        <mc:AlternateContent>
          <mc:Choice Requires="wpi">
            <w:drawing>
              <wp:anchor distT="0" distB="0" distL="114300" distR="114300" simplePos="0" relativeHeight="251678720" behindDoc="0" locked="0" layoutInCell="1" allowOverlap="1" wp14:anchorId="6370EB1A" wp14:editId="7508B88E">
                <wp:simplePos x="0" y="0"/>
                <wp:positionH relativeFrom="column">
                  <wp:posOffset>2304645</wp:posOffset>
                </wp:positionH>
                <wp:positionV relativeFrom="paragraph">
                  <wp:posOffset>104890</wp:posOffset>
                </wp:positionV>
                <wp:extent cx="635400" cy="19440"/>
                <wp:effectExtent l="57150" t="57150" r="69850" b="95250"/>
                <wp:wrapNone/>
                <wp:docPr id="26" name="Ink 26"/>
                <wp:cNvGraphicFramePr/>
                <a:graphic xmlns:a="http://schemas.openxmlformats.org/drawingml/2006/main">
                  <a:graphicData uri="http://schemas.microsoft.com/office/word/2010/wordprocessingInk">
                    <w14:contentPart bwMode="auto" r:id="rId20">
                      <w14:nvContentPartPr>
                        <w14:cNvContentPartPr/>
                      </w14:nvContentPartPr>
                      <w14:xfrm>
                        <a:off x="0" y="0"/>
                        <a:ext cx="635400" cy="19440"/>
                      </w14:xfrm>
                    </w14:contentPart>
                  </a:graphicData>
                </a:graphic>
              </wp:anchor>
            </w:drawing>
          </mc:Choice>
          <mc:Fallback>
            <w:pict>
              <v:shape w14:anchorId="5AE92111" id="Ink 26" o:spid="_x0000_s1026" type="#_x0000_t75" style="position:absolute;margin-left:180.05pt;margin-top:5.45pt;width:52.9pt;height:7.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">
                <v:imagedata r:id="rId21" o:title=""/>
              </v:shape>
            </w:pict>
          </mc:Fallback>
        </mc:AlternateContent>
      </w:r>
      <w:r>
        <w:t>Years – enter 4 for all undergrads and 2 for all graduate students.</w:t>
      </w:r>
    </w:p>
    <w:p w14:paraId="4BE48A15" w14:textId="066508E5" w:rsidR="00774F84" w:rsidRDefault="00774F84" w:rsidP="007D6FAF">
      <w:pPr>
        <w:pStyle w:val="ListParagraph"/>
        <w:numPr>
          <w:ilvl w:val="0"/>
          <w:numId w:val="6"/>
        </w:numPr>
      </w:pPr>
      <w:r>
        <w:rPr>
          <w:noProof/>
        </w:rPr>
        <mc:AlternateContent>
          <mc:Choice Requires="wpi">
            <w:drawing>
              <wp:anchor distT="0" distB="0" distL="114300" distR="114300" simplePos="0" relativeHeight="251680768" behindDoc="0" locked="0" layoutInCell="1" allowOverlap="1" wp14:anchorId="6D12E612" wp14:editId="52231EC3">
                <wp:simplePos x="0" y="0"/>
                <wp:positionH relativeFrom="column">
                  <wp:posOffset>2009445</wp:posOffset>
                </wp:positionH>
                <wp:positionV relativeFrom="paragraph">
                  <wp:posOffset>125540</wp:posOffset>
                </wp:positionV>
                <wp:extent cx="1027440" cy="10440"/>
                <wp:effectExtent l="57150" t="57150" r="58420" b="104140"/>
                <wp:wrapNone/>
                <wp:docPr id="28" name="Ink 28"/>
                <wp:cNvGraphicFramePr/>
                <a:graphic xmlns:a="http://schemas.openxmlformats.org/drawingml/2006/main">
                  <a:graphicData uri="http://schemas.microsoft.com/office/word/2010/wordprocessingInk">
                    <w14:contentPart bwMode="auto" r:id="rId22">
                      <w14:nvContentPartPr>
                        <w14:cNvContentPartPr/>
                      </w14:nvContentPartPr>
                      <w14:xfrm>
                        <a:off x="0" y="0"/>
                        <a:ext cx="1027440" cy="10440"/>
                      </w14:xfrm>
                    </w14:contentPart>
                  </a:graphicData>
                </a:graphic>
              </wp:anchor>
            </w:drawing>
          </mc:Choice>
          <mc:Fallback>
            <w:pict>
              <v:shape w14:anchorId="10329233" id="Ink 28" o:spid="_x0000_s1026" type="#_x0000_t75" style="position:absolute;margin-left:156.8pt;margin-top:7.05pt;width:83.7pt;height:6.4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">
                <v:imagedata r:id="rId23" o:title=""/>
              </v:shape>
            </w:pict>
          </mc:Fallback>
        </mc:AlternateContent>
      </w:r>
      <w:r>
        <w:t>You can add any generic comments or leave blank.</w:t>
      </w:r>
    </w:p>
    <w:p w14:paraId="3DD84D7B" w14:textId="32CA10BF" w:rsidR="00774F84" w:rsidRDefault="00774F84" w:rsidP="00774F84">
      <w:pPr>
        <w:pStyle w:val="ListParagraph"/>
        <w:numPr>
          <w:ilvl w:val="0"/>
          <w:numId w:val="6"/>
        </w:numPr>
      </w:pPr>
      <w:r>
        <w:rPr>
          <w:noProof/>
        </w:rPr>
        <mc:AlternateContent>
          <mc:Choice Requires="wpi">
            <w:drawing>
              <wp:anchor distT="0" distB="0" distL="114300" distR="114300" simplePos="0" relativeHeight="251681792" behindDoc="0" locked="0" layoutInCell="1" allowOverlap="1" wp14:anchorId="2608116C" wp14:editId="1E9007F2">
                <wp:simplePos x="0" y="0"/>
                <wp:positionH relativeFrom="column">
                  <wp:posOffset>1313565</wp:posOffset>
                </wp:positionH>
                <wp:positionV relativeFrom="paragraph">
                  <wp:posOffset>65190</wp:posOffset>
                </wp:positionV>
                <wp:extent cx="500040" cy="23760"/>
                <wp:effectExtent l="57150" t="76200" r="71755" b="90805"/>
                <wp:wrapNone/>
                <wp:docPr id="29" name="Ink 29"/>
                <wp:cNvGraphicFramePr/>
                <a:graphic xmlns:a="http://schemas.openxmlformats.org/drawingml/2006/main">
                  <a:graphicData uri="http://schemas.microsoft.com/office/word/2010/wordprocessingInk">
                    <w14:contentPart bwMode="auto" r:id="rId24">
                      <w14:nvContentPartPr>
                        <w14:cNvContentPartPr/>
                      </w14:nvContentPartPr>
                      <w14:xfrm>
                        <a:off x="0" y="0"/>
                        <a:ext cx="500040" cy="23760"/>
                      </w14:xfrm>
                    </w14:contentPart>
                  </a:graphicData>
                </a:graphic>
              </wp:anchor>
            </w:drawing>
          </mc:Choice>
          <mc:Fallback>
            <w:pict>
              <v:shape w14:anchorId="167B61E0" id="Ink 29" o:spid="_x0000_s1026" type="#_x0000_t75" style="position:absolute;margin-left:102.05pt;margin-top:2.3pt;width:42.2pt;height: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">
                <v:imagedata r:id="rId25" o:title=""/>
              </v:shape>
            </w:pict>
          </mc:Fallback>
        </mc:AlternateContent>
      </w:r>
      <w:r>
        <w:t>Click SUBMIT to approve</w:t>
      </w:r>
    </w:p>
    <w:p w14:paraId="0CF1318D" w14:textId="3AB0E300" w:rsidR="008641AA" w:rsidRDefault="008641AA" w:rsidP="00774F84">
      <w:pPr>
        <w:pStyle w:val="ListParagraph"/>
        <w:numPr>
          <w:ilvl w:val="0"/>
          <w:numId w:val="6"/>
        </w:numPr>
      </w:pPr>
      <w:r>
        <w:t xml:space="preserve">This record moves from Imports - New Continuing Forms to Imports – Approved Continuing Forms.  </w:t>
      </w:r>
    </w:p>
    <w:p w14:paraId="3C53B7C3" w14:textId="3F43B5F0" w:rsidR="00774F84" w:rsidRDefault="00774F84" w:rsidP="00774F84">
      <w:pPr>
        <w:pStyle w:val="ListParagraph"/>
        <w:ind w:left="1440"/>
      </w:pPr>
    </w:p>
    <w:p w14:paraId="23A79660" w14:textId="3D183217" w:rsidR="00774F84" w:rsidRDefault="00774F84" w:rsidP="00774F84">
      <w:pPr>
        <w:pStyle w:val="ListParagraph"/>
      </w:pPr>
      <w:r>
        <w:t xml:space="preserve">In the case that a student is </w:t>
      </w:r>
      <w:r w:rsidRPr="008641AA">
        <w:rPr>
          <w:highlight w:val="yellow"/>
        </w:rPr>
        <w:t>NO LONGER</w:t>
      </w:r>
      <w:r>
        <w:t xml:space="preserve"> eligible for the TE scholarship at your school due to academics, </w:t>
      </w:r>
      <w:r w:rsidR="008641AA">
        <w:t xml:space="preserve">issues of social </w:t>
      </w:r>
      <w:r>
        <w:t xml:space="preserve">deportment, or </w:t>
      </w:r>
      <w:r w:rsidR="0040235F">
        <w:rPr>
          <w:noProof/>
        </w:rPr>
        <w:t>just</w:t>
      </w:r>
      <w:r w:rsidR="008641AA">
        <w:t xml:space="preserve"> </w:t>
      </w:r>
      <w:r>
        <w:t>not returning, you need to update the student’s record.</w:t>
      </w:r>
    </w:p>
    <w:p w14:paraId="2D304675" w14:textId="0D0A81EA" w:rsidR="00AE6AE0" w:rsidRDefault="00AE6AE0" w:rsidP="00AE6AE0">
      <w:pPr>
        <w:pStyle w:val="ListParagraph"/>
        <w:ind w:left="0"/>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ONTINUING STUDENT INFORMATION CONTINUED</w:t>
      </w:r>
    </w:p>
    <w:p w14:paraId="5CDD3063" w14:textId="087FE2E6" w:rsidR="00774F84" w:rsidRDefault="00774F84" w:rsidP="00774F84">
      <w:pPr>
        <w:pStyle w:val="ListParagraph"/>
        <w:numPr>
          <w:ilvl w:val="0"/>
          <w:numId w:val="7"/>
        </w:numPr>
      </w:pPr>
      <w:r>
        <w:t>Click to open View Submissions</w:t>
      </w:r>
    </w:p>
    <w:p w14:paraId="168C4A5B" w14:textId="7CF2B6E2" w:rsidR="00774F84" w:rsidRDefault="00774F84" w:rsidP="00774F84">
      <w:pPr>
        <w:pStyle w:val="ListParagraph"/>
        <w:numPr>
          <w:ilvl w:val="0"/>
          <w:numId w:val="7"/>
        </w:numPr>
      </w:pPr>
      <w:r>
        <w:t xml:space="preserve">Imports – </w:t>
      </w:r>
      <w:r w:rsidR="008641AA">
        <w:t>New Continuing Forms</w:t>
      </w:r>
    </w:p>
    <w:p w14:paraId="065EF74A" w14:textId="3398B535" w:rsidR="008641AA" w:rsidRDefault="008641AA" w:rsidP="00774F84">
      <w:pPr>
        <w:pStyle w:val="ListParagraph"/>
        <w:numPr>
          <w:ilvl w:val="0"/>
          <w:numId w:val="7"/>
        </w:numPr>
      </w:pPr>
      <w:r>
        <w:t>Once you learn the student is not returning, update the record by</w:t>
      </w:r>
    </w:p>
    <w:p w14:paraId="046C734C" w14:textId="1192FDE4" w:rsidR="008641AA" w:rsidRDefault="008641AA" w:rsidP="00774F84">
      <w:pPr>
        <w:pStyle w:val="ListParagraph"/>
        <w:numPr>
          <w:ilvl w:val="0"/>
          <w:numId w:val="7"/>
        </w:numPr>
      </w:pPr>
      <w:r>
        <w:rPr>
          <w:noProof/>
        </w:rPr>
        <mc:AlternateContent>
          <mc:Choice Requires="wpi">
            <w:drawing>
              <wp:anchor distT="0" distB="0" distL="114300" distR="114300" simplePos="0" relativeHeight="251682816" behindDoc="0" locked="0" layoutInCell="1" allowOverlap="1" wp14:anchorId="4F22D0C8" wp14:editId="18470881">
                <wp:simplePos x="0" y="0"/>
                <wp:positionH relativeFrom="column">
                  <wp:posOffset>1485720</wp:posOffset>
                </wp:positionH>
                <wp:positionV relativeFrom="paragraph">
                  <wp:posOffset>60500</wp:posOffset>
                </wp:positionV>
                <wp:extent cx="473400" cy="71280"/>
                <wp:effectExtent l="38100" t="76200" r="60325" b="81280"/>
                <wp:wrapNone/>
                <wp:docPr id="35" name="Ink 35"/>
                <wp:cNvGraphicFramePr/>
                <a:graphic xmlns:a="http://schemas.openxmlformats.org/drawingml/2006/main">
                  <a:graphicData uri="http://schemas.microsoft.com/office/word/2010/wordprocessingInk">
                    <w14:contentPart bwMode="auto" r:id="rId26">
                      <w14:nvContentPartPr>
                        <w14:cNvContentPartPr/>
                      </w14:nvContentPartPr>
                      <w14:xfrm>
                        <a:off x="0" y="0"/>
                        <a:ext cx="473400" cy="71280"/>
                      </w14:xfrm>
                    </w14:contentPart>
                  </a:graphicData>
                </a:graphic>
              </wp:anchor>
            </w:drawing>
          </mc:Choice>
          <mc:Fallback>
            <w:pict>
              <v:shape w14:anchorId="0A8614F7" id="Ink 35" o:spid="_x0000_s1026" type="#_x0000_t75" style="position:absolute;margin-left:115.6pt;margin-top:1.9pt;width:40.15pt;height:11.2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&#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">
                <v:imagedata r:id="rId27" o:title=""/>
              </v:shape>
            </w:pict>
          </mc:Fallback>
        </mc:AlternateContent>
      </w:r>
      <w:r>
        <w:t>Entering 0 (zero) in the scholarship amount</w:t>
      </w:r>
    </w:p>
    <w:p w14:paraId="71B0B0D2" w14:textId="07EAE2AC" w:rsidR="008641AA" w:rsidRDefault="008641AA" w:rsidP="00774F84">
      <w:pPr>
        <w:pStyle w:val="ListParagraph"/>
        <w:numPr>
          <w:ilvl w:val="0"/>
          <w:numId w:val="7"/>
        </w:numPr>
      </w:pPr>
      <w:r>
        <w:rPr>
          <w:noProof/>
        </w:rPr>
        <mc:AlternateContent>
          <mc:Choice Requires="wpi">
            <w:drawing>
              <wp:anchor distT="0" distB="0" distL="114300" distR="114300" simplePos="0" relativeHeight="251684864" behindDoc="0" locked="0" layoutInCell="1" allowOverlap="1" wp14:anchorId="59068F77" wp14:editId="704B7A56">
                <wp:simplePos x="0" y="0"/>
                <wp:positionH relativeFrom="column">
                  <wp:posOffset>1418400</wp:posOffset>
                </wp:positionH>
                <wp:positionV relativeFrom="paragraph">
                  <wp:posOffset>100950</wp:posOffset>
                </wp:positionV>
                <wp:extent cx="634680" cy="19800"/>
                <wp:effectExtent l="57150" t="57150" r="70485" b="94615"/>
                <wp:wrapNone/>
                <wp:docPr id="37" name="Ink 37"/>
                <wp:cNvGraphicFramePr/>
                <a:graphic xmlns:a="http://schemas.openxmlformats.org/drawingml/2006/main">
                  <a:graphicData uri="http://schemas.microsoft.com/office/word/2010/wordprocessingInk">
                    <w14:contentPart bwMode="auto" r:id="rId28">
                      <w14:nvContentPartPr>
                        <w14:cNvContentPartPr/>
                      </w14:nvContentPartPr>
                      <w14:xfrm>
                        <a:off x="0" y="0"/>
                        <a:ext cx="634680" cy="19800"/>
                      </w14:xfrm>
                    </w14:contentPart>
                  </a:graphicData>
                </a:graphic>
              </wp:anchor>
            </w:drawing>
          </mc:Choice>
          <mc:Fallback>
            <w:pict>
              <v:shape w14:anchorId="35FFA365" id="Ink 37" o:spid="_x0000_s1026" type="#_x0000_t75" style="position:absolute;margin-left:110.3pt;margin-top:5.1pt;width:52.8pt;height:7.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">
                <v:imagedata r:id="rId29" o:title=""/>
              </v:shape>
            </w:pict>
          </mc:Fallback>
        </mc:AlternateContent>
      </w:r>
      <w:r>
        <w:t>Years – still 4 or 2</w:t>
      </w:r>
    </w:p>
    <w:p w14:paraId="26B2FAF7" w14:textId="48E8401D" w:rsidR="008641AA" w:rsidRDefault="008641AA" w:rsidP="00774F84">
      <w:pPr>
        <w:pStyle w:val="ListParagraph"/>
        <w:numPr>
          <w:ilvl w:val="0"/>
          <w:numId w:val="7"/>
        </w:numPr>
      </w:pPr>
      <w:r>
        <w:rPr>
          <w:noProof/>
        </w:rPr>
        <mc:AlternateContent>
          <mc:Choice Requires="wpi">
            <w:drawing>
              <wp:anchor distT="0" distB="0" distL="114300" distR="114300" simplePos="0" relativeHeight="251693056" behindDoc="0" locked="0" layoutInCell="1" allowOverlap="1" wp14:anchorId="10F064BE" wp14:editId="785011DC">
                <wp:simplePos x="0" y="0"/>
                <wp:positionH relativeFrom="column">
                  <wp:posOffset>1704240</wp:posOffset>
                </wp:positionH>
                <wp:positionV relativeFrom="paragraph">
                  <wp:posOffset>92080</wp:posOffset>
                </wp:positionV>
                <wp:extent cx="174240" cy="28440"/>
                <wp:effectExtent l="38100" t="76200" r="73660" b="86360"/>
                <wp:wrapNone/>
                <wp:docPr id="45" name="Ink 45"/>
                <wp:cNvGraphicFramePr/>
                <a:graphic xmlns:a="http://schemas.openxmlformats.org/drawingml/2006/main">
                  <a:graphicData uri="http://schemas.microsoft.com/office/word/2010/wordprocessingInk">
                    <w14:contentPart bwMode="auto" r:id="rId30">
                      <w14:nvContentPartPr>
                        <w14:cNvContentPartPr/>
                      </w14:nvContentPartPr>
                      <w14:xfrm>
                        <a:off x="0" y="0"/>
                        <a:ext cx="174240" cy="28440"/>
                      </w14:xfrm>
                    </w14:contentPart>
                  </a:graphicData>
                </a:graphic>
              </wp:anchor>
            </w:drawing>
          </mc:Choice>
          <mc:Fallback>
            <w:pict>
              <v:shape w14:anchorId="330ED82A" id="Ink 45" o:spid="_x0000_s1026" type="#_x0000_t75" style="position:absolute;margin-left:132.8pt;margin-top:4.45pt;width:16.55pt;height:7.9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">
                <v:imagedata r:id="rId31" o:title=""/>
              </v:shape>
            </w:pict>
          </mc:Fallback>
        </mc:AlternateContent>
      </w:r>
      <w:r>
        <w:t>Approved is NO</w:t>
      </w:r>
    </w:p>
    <w:p w14:paraId="5BD18598" w14:textId="27C4E0BC" w:rsidR="008641AA" w:rsidRDefault="008641AA" w:rsidP="00774F84">
      <w:pPr>
        <w:pStyle w:val="ListParagraph"/>
        <w:numPr>
          <w:ilvl w:val="0"/>
          <w:numId w:val="7"/>
        </w:numPr>
      </w:pPr>
      <w:r>
        <w:t>Comments – if you like</w:t>
      </w:r>
    </w:p>
    <w:p w14:paraId="46EE49F6" w14:textId="2F014C6B" w:rsidR="008641AA" w:rsidRDefault="008641AA" w:rsidP="00774F84">
      <w:pPr>
        <w:pStyle w:val="ListParagraph"/>
        <w:numPr>
          <w:ilvl w:val="0"/>
          <w:numId w:val="7"/>
        </w:numPr>
      </w:pPr>
      <w:r>
        <w:rPr>
          <w:noProof/>
        </w:rPr>
        <mc:AlternateContent>
          <mc:Choice Requires="wpi">
            <w:drawing>
              <wp:anchor distT="0" distB="0" distL="114300" distR="114300" simplePos="0" relativeHeight="251691008" behindDoc="0" locked="0" layoutInCell="1" allowOverlap="1" wp14:anchorId="2AB7F391" wp14:editId="788B2973">
                <wp:simplePos x="0" y="0"/>
                <wp:positionH relativeFrom="column">
                  <wp:posOffset>914400</wp:posOffset>
                </wp:positionH>
                <wp:positionV relativeFrom="paragraph">
                  <wp:posOffset>45900</wp:posOffset>
                </wp:positionV>
                <wp:extent cx="799200" cy="50040"/>
                <wp:effectExtent l="57150" t="57150" r="58420" b="102870"/>
                <wp:wrapNone/>
                <wp:docPr id="43" name="Ink 43"/>
                <wp:cNvGraphicFramePr/>
                <a:graphic xmlns:a="http://schemas.openxmlformats.org/drawingml/2006/main">
                  <a:graphicData uri="http://schemas.microsoft.com/office/word/2010/wordprocessingInk">
                    <w14:contentPart bwMode="auto" r:id="rId32">
                      <w14:nvContentPartPr>
                        <w14:cNvContentPartPr/>
                      </w14:nvContentPartPr>
                      <w14:xfrm>
                        <a:off x="0" y="0"/>
                        <a:ext cx="799200" cy="50040"/>
                      </w14:xfrm>
                    </w14:contentPart>
                  </a:graphicData>
                </a:graphic>
              </wp:anchor>
            </w:drawing>
          </mc:Choice>
          <mc:Fallback>
            <w:pict>
              <v:shape w14:anchorId="31C350BE" id="Ink 43" o:spid="_x0000_s1026" type="#_x0000_t75" style="position:absolute;margin-left:70.6pt;margin-top:.8pt;width:65.8pt;height:9.6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">
                <v:imagedata r:id="rId33" o:title=""/>
              </v:shape>
            </w:pict>
          </mc:Fallback>
        </mc:AlternateContent>
      </w:r>
      <w:r>
        <w:t>Click Submit</w:t>
      </w:r>
    </w:p>
    <w:p w14:paraId="5FDD8168" w14:textId="492D37C4" w:rsidR="008641AA" w:rsidRDefault="008641AA" w:rsidP="00774F84">
      <w:pPr>
        <w:pStyle w:val="ListParagraph"/>
        <w:numPr>
          <w:ilvl w:val="0"/>
          <w:numId w:val="7"/>
        </w:numPr>
      </w:pPr>
      <w:r>
        <w:t xml:space="preserve">This record moves from Imports- New Continuing Forms to Imports – Rejected Continuing Forms. </w:t>
      </w:r>
    </w:p>
    <w:p w14:paraId="3E0FC144" w14:textId="5621F425" w:rsidR="00774F84" w:rsidRDefault="00AE6AE0" w:rsidP="00774F84">
      <w:r>
        <w:rPr>
          <w:noProof/>
        </w:rPr>
        <mc:AlternateContent>
          <mc:Choice Requires="wpi">
            <w:drawing>
              <wp:anchor distT="0" distB="0" distL="114300" distR="114300" simplePos="0" relativeHeight="251686912" behindDoc="0" locked="0" layoutInCell="1" allowOverlap="1" wp14:anchorId="56F84FDB" wp14:editId="4B4F2653">
                <wp:simplePos x="0" y="0"/>
                <wp:positionH relativeFrom="column">
                  <wp:posOffset>800100</wp:posOffset>
                </wp:positionH>
                <wp:positionV relativeFrom="paragraph">
                  <wp:posOffset>876935</wp:posOffset>
                </wp:positionV>
                <wp:extent cx="485775" cy="360"/>
                <wp:effectExtent l="57150" t="76200" r="66675" b="95250"/>
                <wp:wrapNone/>
                <wp:docPr id="39" name="Ink 39"/>
                <wp:cNvGraphicFramePr/>
                <a:graphic xmlns:a="http://schemas.openxmlformats.org/drawingml/2006/main">
                  <a:graphicData uri="http://schemas.microsoft.com/office/word/2010/wordprocessingInk">
                    <w14:contentPart bwMode="auto" r:id="rId34">
                      <w14:nvContentPartPr>
                        <w14:cNvContentPartPr/>
                      </w14:nvContentPartPr>
                      <w14:xfrm>
                        <a:off x="0" y="0"/>
                        <a:ext cx="485775" cy="360"/>
                      </w14:xfrm>
                    </w14:contentPart>
                  </a:graphicData>
                </a:graphic>
                <wp14:sizeRelH relativeFrom="margin">
                  <wp14:pctWidth>0</wp14:pctWidth>
                </wp14:sizeRelH>
              </wp:anchor>
            </w:drawing>
          </mc:Choice>
          <mc:Fallback>
            <w:pict>
              <v:shapetype w14:anchorId="094B237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9" o:spid="_x0000_s1026" type="#_x0000_t75" style="position:absolute;margin-left:61.6pt;margin-top:66.2pt;width:41.05pt;height:5.7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">
                <v:imagedata r:id="rId35" o:title=""/>
              </v:shape>
            </w:pict>
          </mc:Fallback>
        </mc:AlternateContent>
      </w:r>
      <w:r w:rsidR="008641AA">
        <w:rPr>
          <w:noProof/>
        </w:rPr>
        <mc:AlternateContent>
          <mc:Choice Requires="wpi">
            <w:drawing>
              <wp:anchor distT="0" distB="0" distL="114300" distR="114300" simplePos="0" relativeHeight="251692032" behindDoc="0" locked="0" layoutInCell="1" allowOverlap="1" wp14:anchorId="30BD0E2B" wp14:editId="1A3E085D">
                <wp:simplePos x="0" y="0"/>
                <wp:positionH relativeFrom="column">
                  <wp:posOffset>609120</wp:posOffset>
                </wp:positionH>
                <wp:positionV relativeFrom="paragraph">
                  <wp:posOffset>2003990</wp:posOffset>
                </wp:positionV>
                <wp:extent cx="485280" cy="9720"/>
                <wp:effectExtent l="57150" t="57150" r="67310" b="104775"/>
                <wp:wrapNone/>
                <wp:docPr id="44" name="Ink 44"/>
                <wp:cNvGraphicFramePr/>
                <a:graphic xmlns:a="http://schemas.openxmlformats.org/drawingml/2006/main">
                  <a:graphicData uri="http://schemas.microsoft.com/office/word/2010/wordprocessingInk">
                    <w14:contentPart bwMode="auto" r:id="rId36">
                      <w14:nvContentPartPr>
                        <w14:cNvContentPartPr/>
                      </w14:nvContentPartPr>
                      <w14:xfrm>
                        <a:off x="0" y="0"/>
                        <a:ext cx="485280" cy="9720"/>
                      </w14:xfrm>
                    </w14:contentPart>
                  </a:graphicData>
                </a:graphic>
              </wp:anchor>
            </w:drawing>
          </mc:Choice>
          <mc:Fallback>
            <w:pict>
              <v:shape w14:anchorId="5291BD48" id="Ink 44" o:spid="_x0000_s1026" type="#_x0000_t75" style="position:absolute;margin-left:46.55pt;margin-top:155pt;width:41pt;height:6.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">
                <v:imagedata r:id="rId37" o:title=""/>
              </v:shape>
            </w:pict>
          </mc:Fallback>
        </mc:AlternateContent>
      </w:r>
      <w:r w:rsidR="008641AA">
        <w:rPr>
          <w:noProof/>
        </w:rPr>
        <mc:AlternateContent>
          <mc:Choice Requires="wpi">
            <w:drawing>
              <wp:anchor distT="0" distB="0" distL="114300" distR="114300" simplePos="0" relativeHeight="251689984" behindDoc="0" locked="0" layoutInCell="1" allowOverlap="1" wp14:anchorId="1E9A1309" wp14:editId="1987F4EB">
                <wp:simplePos x="0" y="0"/>
                <wp:positionH relativeFrom="column">
                  <wp:posOffset>1609200</wp:posOffset>
                </wp:positionH>
                <wp:positionV relativeFrom="paragraph">
                  <wp:posOffset>1595030</wp:posOffset>
                </wp:positionV>
                <wp:extent cx="1458000" cy="68040"/>
                <wp:effectExtent l="57150" t="38100" r="46990" b="46355"/>
                <wp:wrapNone/>
                <wp:docPr id="42" name="Ink 42"/>
                <wp:cNvGraphicFramePr/>
                <a:graphic xmlns:a="http://schemas.openxmlformats.org/drawingml/2006/main">
                  <a:graphicData uri="http://schemas.microsoft.com/office/word/2010/wordprocessingInk">
                    <w14:contentPart bwMode="auto" r:id="rId38">
                      <w14:nvContentPartPr>
                        <w14:cNvContentPartPr/>
                      </w14:nvContentPartPr>
                      <w14:xfrm>
                        <a:off x="0" y="0"/>
                        <a:ext cx="1458000" cy="68040"/>
                      </w14:xfrm>
                    </w14:contentPart>
                  </a:graphicData>
                </a:graphic>
              </wp:anchor>
            </w:drawing>
          </mc:Choice>
          <mc:Fallback>
            <w:pict>
              <v:shape w14:anchorId="3176B5EB" id="Ink 42" o:spid="_x0000_s1026" type="#_x0000_t75" style="position:absolute;margin-left:126pt;margin-top:124.9pt;width:116.2pt;height:6.7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">
                <v:imagedata r:id="rId39" o:title=""/>
              </v:shape>
            </w:pict>
          </mc:Fallback>
        </mc:AlternateContent>
      </w:r>
      <w:r w:rsidR="008641AA">
        <w:rPr>
          <w:noProof/>
        </w:rPr>
        <mc:AlternateContent>
          <mc:Choice Requires="wpi">
            <w:drawing>
              <wp:anchor distT="0" distB="0" distL="114300" distR="114300" simplePos="0" relativeHeight="251688960" behindDoc="0" locked="0" layoutInCell="1" allowOverlap="1" wp14:anchorId="3CF13FF6" wp14:editId="2FEA4BDF">
                <wp:simplePos x="0" y="0"/>
                <wp:positionH relativeFrom="column">
                  <wp:posOffset>1875600</wp:posOffset>
                </wp:positionH>
                <wp:positionV relativeFrom="paragraph">
                  <wp:posOffset>1329710</wp:posOffset>
                </wp:positionV>
                <wp:extent cx="833040" cy="27000"/>
                <wp:effectExtent l="38100" t="38100" r="43815" b="49530"/>
                <wp:wrapNone/>
                <wp:docPr id="41" name="Ink 41"/>
                <wp:cNvGraphicFramePr/>
                <a:graphic xmlns:a="http://schemas.openxmlformats.org/drawingml/2006/main">
                  <a:graphicData uri="http://schemas.microsoft.com/office/word/2010/wordprocessingInk">
                    <w14:contentPart bwMode="auto" r:id="rId40">
                      <w14:nvContentPartPr>
                        <w14:cNvContentPartPr/>
                      </w14:nvContentPartPr>
                      <w14:xfrm>
                        <a:off x="0" y="0"/>
                        <a:ext cx="833040" cy="27000"/>
                      </w14:xfrm>
                    </w14:contentPart>
                  </a:graphicData>
                </a:graphic>
              </wp:anchor>
            </w:drawing>
          </mc:Choice>
          <mc:Fallback>
            <w:pict>
              <v:shape w14:anchorId="567D615C" id="Ink 41" o:spid="_x0000_s1026" type="#_x0000_t75" style="position:absolute;margin-left:147pt;margin-top:104pt;width:67.05pt;height:3.5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">
                <v:imagedata r:id="rId41" o:title=""/>
              </v:shape>
            </w:pict>
          </mc:Fallback>
        </mc:AlternateContent>
      </w:r>
      <w:r w:rsidR="008641AA">
        <w:rPr>
          <w:noProof/>
        </w:rPr>
        <mc:AlternateContent>
          <mc:Choice Requires="wpi">
            <w:drawing>
              <wp:anchor distT="0" distB="0" distL="114300" distR="114300" simplePos="0" relativeHeight="251687936" behindDoc="0" locked="0" layoutInCell="1" allowOverlap="1" wp14:anchorId="518BB630" wp14:editId="51DFB202">
                <wp:simplePos x="0" y="0"/>
                <wp:positionH relativeFrom="column">
                  <wp:posOffset>1523520</wp:posOffset>
                </wp:positionH>
                <wp:positionV relativeFrom="paragraph">
                  <wp:posOffset>1232150</wp:posOffset>
                </wp:positionV>
                <wp:extent cx="9720" cy="6480"/>
                <wp:effectExtent l="57150" t="57150" r="47625" b="50800"/>
                <wp:wrapNone/>
                <wp:docPr id="40" name="Ink 40"/>
                <wp:cNvGraphicFramePr/>
                <a:graphic xmlns:a="http://schemas.openxmlformats.org/drawingml/2006/main">
                  <a:graphicData uri="http://schemas.microsoft.com/office/word/2010/wordprocessingInk">
                    <w14:contentPart bwMode="auto" r:id="rId42">
                      <w14:nvContentPartPr>
                        <w14:cNvContentPartPr/>
                      </w14:nvContentPartPr>
                      <w14:xfrm>
                        <a:off x="0" y="0"/>
                        <a:ext cx="9720" cy="6480"/>
                      </w14:xfrm>
                    </w14:contentPart>
                  </a:graphicData>
                </a:graphic>
              </wp:anchor>
            </w:drawing>
          </mc:Choice>
          <mc:Fallback>
            <w:pict>
              <v:shape w14:anchorId="63F44A5F" id="Ink 40" o:spid="_x0000_s1026" type="#_x0000_t75" style="position:absolute;margin-left:119.25pt;margin-top:96.25pt;width:2.1pt;height: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">
                <v:imagedata r:id="rId43" o:title=""/>
              </v:shape>
            </w:pict>
          </mc:Fallback>
        </mc:AlternateContent>
      </w:r>
      <w:r w:rsidR="008641AA">
        <w:rPr>
          <w:noProof/>
        </w:rPr>
        <mc:AlternateContent>
          <mc:Choice Requires="wpi">
            <w:drawing>
              <wp:anchor distT="0" distB="0" distL="114300" distR="114300" simplePos="0" relativeHeight="251685888" behindDoc="0" locked="0" layoutInCell="1" allowOverlap="1" wp14:anchorId="70AD2488" wp14:editId="2776088B">
                <wp:simplePos x="0" y="0"/>
                <wp:positionH relativeFrom="column">
                  <wp:posOffset>1485720</wp:posOffset>
                </wp:positionH>
                <wp:positionV relativeFrom="paragraph">
                  <wp:posOffset>574790</wp:posOffset>
                </wp:positionV>
                <wp:extent cx="1048680" cy="11520"/>
                <wp:effectExtent l="38100" t="57150" r="75565" b="102870"/>
                <wp:wrapNone/>
                <wp:docPr id="38" name="Ink 38"/>
                <wp:cNvGraphicFramePr/>
                <a:graphic xmlns:a="http://schemas.openxmlformats.org/drawingml/2006/main">
                  <a:graphicData uri="http://schemas.microsoft.com/office/word/2010/wordprocessingInk">
                    <w14:contentPart bwMode="auto" r:id="rId44">
                      <w14:nvContentPartPr>
                        <w14:cNvContentPartPr/>
                      </w14:nvContentPartPr>
                      <w14:xfrm>
                        <a:off x="0" y="0"/>
                        <a:ext cx="1048680" cy="11520"/>
                      </w14:xfrm>
                    </w14:contentPart>
                  </a:graphicData>
                </a:graphic>
              </wp:anchor>
            </w:drawing>
          </mc:Choice>
          <mc:Fallback>
            <w:pict>
              <v:shape w14:anchorId="135D9CCC" id="Ink 38" o:spid="_x0000_s1026" type="#_x0000_t75" style="position:absolute;margin-left:115.6pt;margin-top:42.45pt;width:85.4pt;height:6.5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">
                <v:imagedata r:id="rId45" o:title=""/>
              </v:shape>
            </w:pict>
          </mc:Fallback>
        </mc:AlternateContent>
      </w:r>
      <w:r w:rsidR="008641AA">
        <w:rPr>
          <w:noProof/>
        </w:rPr>
        <mc:AlternateContent>
          <mc:Choice Requires="wpi">
            <w:drawing>
              <wp:anchor distT="0" distB="0" distL="114300" distR="114300" simplePos="0" relativeHeight="251683840" behindDoc="0" locked="0" layoutInCell="1" allowOverlap="1" wp14:anchorId="33BDAD08" wp14:editId="757DC07E">
                <wp:simplePos x="0" y="0"/>
                <wp:positionH relativeFrom="column">
                  <wp:posOffset>1494720</wp:posOffset>
                </wp:positionH>
                <wp:positionV relativeFrom="paragraph">
                  <wp:posOffset>260510</wp:posOffset>
                </wp:positionV>
                <wp:extent cx="813240" cy="20880"/>
                <wp:effectExtent l="57150" t="57150" r="63500" b="93980"/>
                <wp:wrapNone/>
                <wp:docPr id="36" name="Ink 36"/>
                <wp:cNvGraphicFramePr/>
                <a:graphic xmlns:a="http://schemas.openxmlformats.org/drawingml/2006/main">
                  <a:graphicData uri="http://schemas.microsoft.com/office/word/2010/wordprocessingInk">
                    <w14:contentPart bwMode="auto" r:id="rId46">
                      <w14:nvContentPartPr>
                        <w14:cNvContentPartPr/>
                      </w14:nvContentPartPr>
                      <w14:xfrm>
                        <a:off x="0" y="0"/>
                        <a:ext cx="813240" cy="20880"/>
                      </w14:xfrm>
                    </w14:contentPart>
                  </a:graphicData>
                </a:graphic>
              </wp:anchor>
            </w:drawing>
          </mc:Choice>
          <mc:Fallback>
            <w:pict>
              <v:shape w14:anchorId="7B169C2C" id="Ink 36" o:spid="_x0000_s1026" type="#_x0000_t75" style="position:absolute;margin-left:116.3pt;margin-top:17.65pt;width:66.9pt;height:7.3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">
                <v:imagedata r:id="rId47" o:title=""/>
              </v:shape>
            </w:pict>
          </mc:Fallback>
        </mc:AlternateContent>
      </w:r>
      <w:r w:rsidR="00774F84">
        <w:rPr>
          <w:noProof/>
        </w:rPr>
        <w:drawing>
          <wp:inline distT="0" distB="0" distL="0" distR="0" wp14:anchorId="071B4A9B" wp14:editId="5CE6C9A9">
            <wp:extent cx="5943600" cy="2197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197100"/>
                    </a:xfrm>
                    <a:prstGeom prst="rect">
                      <a:avLst/>
                    </a:prstGeom>
                  </pic:spPr>
                </pic:pic>
              </a:graphicData>
            </a:graphic>
          </wp:inline>
        </w:drawing>
      </w:r>
    </w:p>
    <w:p w14:paraId="19AE556C" w14:textId="1511B757" w:rsidR="000A0072" w:rsidRDefault="000A0072" w:rsidP="000A0072">
      <w:pPr>
        <w:pStyle w:val="ListParagraph"/>
        <w:numPr>
          <w:ilvl w:val="0"/>
          <w:numId w:val="2"/>
        </w:numPr>
      </w:pPr>
      <w:r>
        <w:t>Continuing students can track the process of their continuing TE scholarship application.</w:t>
      </w:r>
    </w:p>
    <w:p w14:paraId="7350CA51" w14:textId="404CD411" w:rsidR="000A0072" w:rsidRDefault="00A53A9A" w:rsidP="000A0072">
      <w:pPr>
        <w:pStyle w:val="ListParagraph"/>
        <w:numPr>
          <w:ilvl w:val="0"/>
          <w:numId w:val="8"/>
        </w:numPr>
      </w:pPr>
      <w:hyperlink r:id="rId49" w:history="1">
        <w:r w:rsidR="000A0072" w:rsidRPr="002E248E">
          <w:rPr>
            <w:rStyle w:val="Hyperlink"/>
          </w:rPr>
          <w:t>www.tuitionexchange.org</w:t>
        </w:r>
      </w:hyperlink>
      <w:r w:rsidR="000A0072">
        <w:t xml:space="preserve"> – select the Families tab</w:t>
      </w:r>
      <w:r w:rsidR="0040235F">
        <w:t>,</w:t>
      </w:r>
      <w:r w:rsidR="000A0072">
        <w:t xml:space="preserve"> </w:t>
      </w:r>
      <w:r w:rsidR="000A0072" w:rsidRPr="0040235F">
        <w:rPr>
          <w:noProof/>
        </w:rPr>
        <w:t>and</w:t>
      </w:r>
      <w:r w:rsidR="000A0072">
        <w:t xml:space="preserve"> the</w:t>
      </w:r>
      <w:r w:rsidR="00392224">
        <w:t xml:space="preserve"> following will appear</w:t>
      </w:r>
      <w:r w:rsidR="000A0072">
        <w:t xml:space="preserve"> </w:t>
      </w:r>
    </w:p>
    <w:p w14:paraId="04E7BCC3" w14:textId="7D965717" w:rsidR="000A0072" w:rsidRDefault="000A0072" w:rsidP="000A0072">
      <w:pPr>
        <w:pStyle w:val="ListParagraph"/>
        <w:numPr>
          <w:ilvl w:val="0"/>
          <w:numId w:val="8"/>
        </w:numPr>
      </w:pPr>
      <w:r>
        <w:tab/>
      </w:r>
      <w:r>
        <w:rPr>
          <w:noProof/>
        </w:rPr>
        <w:drawing>
          <wp:inline distT="0" distB="0" distL="0" distR="0" wp14:anchorId="39ECA63D" wp14:editId="1767B047">
            <wp:extent cx="4095750" cy="86597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96087" cy="887185"/>
                    </a:xfrm>
                    <a:prstGeom prst="rect">
                      <a:avLst/>
                    </a:prstGeom>
                  </pic:spPr>
                </pic:pic>
              </a:graphicData>
            </a:graphic>
          </wp:inline>
        </w:drawing>
      </w:r>
    </w:p>
    <w:p w14:paraId="0B97FA01" w14:textId="16C0B3BC" w:rsidR="000A0072" w:rsidRDefault="00AF7539" w:rsidP="000A0072">
      <w:pPr>
        <w:pStyle w:val="ListParagraph"/>
        <w:numPr>
          <w:ilvl w:val="0"/>
          <w:numId w:val="8"/>
        </w:numPr>
      </w:pPr>
      <w:r>
        <w:rPr>
          <w:noProof/>
        </w:rPr>
        <mc:AlternateContent>
          <mc:Choice Requires="wpi">
            <w:drawing>
              <wp:anchor distT="0" distB="0" distL="114300" distR="114300" simplePos="0" relativeHeight="251694080" behindDoc="0" locked="0" layoutInCell="1" allowOverlap="1" wp14:anchorId="4575F2EE" wp14:editId="7264A0AB">
                <wp:simplePos x="0" y="0"/>
                <wp:positionH relativeFrom="column">
                  <wp:posOffset>1417955</wp:posOffset>
                </wp:positionH>
                <wp:positionV relativeFrom="paragraph">
                  <wp:posOffset>286385</wp:posOffset>
                </wp:positionV>
                <wp:extent cx="1876680" cy="69120"/>
                <wp:effectExtent l="57150" t="76200" r="66675" b="83820"/>
                <wp:wrapNone/>
                <wp:docPr id="48" name="Ink 48"/>
                <wp:cNvGraphicFramePr/>
                <a:graphic xmlns:a="http://schemas.openxmlformats.org/drawingml/2006/main">
                  <a:graphicData uri="http://schemas.microsoft.com/office/word/2010/wordprocessingInk">
                    <w14:contentPart bwMode="auto" r:id="rId51">
                      <w14:nvContentPartPr>
                        <w14:cNvContentPartPr/>
                      </w14:nvContentPartPr>
                      <w14:xfrm>
                        <a:off x="0" y="0"/>
                        <a:ext cx="1876680" cy="69120"/>
                      </w14:xfrm>
                    </w14:contentPart>
                  </a:graphicData>
                </a:graphic>
              </wp:anchor>
            </w:drawing>
          </mc:Choice>
          <mc:Fallback>
            <w:pict>
              <v:shape w14:anchorId="213BE742" id="Ink 48" o:spid="_x0000_s1026" type="#_x0000_t75" style="position:absolute;margin-left:110.25pt;margin-top:19.75pt;width:150.6pt;height:11.1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">
                <v:imagedata r:id="rId52" o:title=""/>
              </v:shape>
            </w:pict>
          </mc:Fallback>
        </mc:AlternateContent>
      </w:r>
      <w:r w:rsidR="000A0072">
        <w:rPr>
          <w:noProof/>
        </w:rPr>
        <mc:AlternateContent>
          <mc:Choice Requires="wpi">
            <w:drawing>
              <wp:anchor distT="0" distB="0" distL="114300" distR="114300" simplePos="0" relativeHeight="251695104" behindDoc="0" locked="0" layoutInCell="1" allowOverlap="1" wp14:anchorId="756CE6C1" wp14:editId="517752DE">
                <wp:simplePos x="0" y="0"/>
                <wp:positionH relativeFrom="column">
                  <wp:posOffset>1600200</wp:posOffset>
                </wp:positionH>
                <wp:positionV relativeFrom="paragraph">
                  <wp:posOffset>562610</wp:posOffset>
                </wp:positionV>
                <wp:extent cx="2573640" cy="49680"/>
                <wp:effectExtent l="0" t="57150" r="74930" b="102870"/>
                <wp:wrapNone/>
                <wp:docPr id="49" name="Ink 49"/>
                <wp:cNvGraphicFramePr/>
                <a:graphic xmlns:a="http://schemas.openxmlformats.org/drawingml/2006/main">
                  <a:graphicData uri="http://schemas.microsoft.com/office/word/2010/wordprocessingInk">
                    <w14:contentPart bwMode="auto" r:id="rId53">
                      <w14:nvContentPartPr>
                        <w14:cNvContentPartPr/>
                      </w14:nvContentPartPr>
                      <w14:xfrm>
                        <a:off x="0" y="0"/>
                        <a:ext cx="2573640" cy="49680"/>
                      </w14:xfrm>
                    </w14:contentPart>
                  </a:graphicData>
                </a:graphic>
              </wp:anchor>
            </w:drawing>
          </mc:Choice>
          <mc:Fallback>
            <w:pict>
              <v:shape w14:anchorId="110CD623" id="Ink 49" o:spid="_x0000_s1026" type="#_x0000_t75" style="position:absolute;margin-left:124.6pt;margin-top:41.5pt;width:205.5pt;height:9.5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">
                <v:imagedata r:id="rId54" o:title=""/>
              </v:shape>
            </w:pict>
          </mc:Fallback>
        </mc:AlternateContent>
      </w:r>
      <w:r w:rsidR="000A0072">
        <w:rPr>
          <w:noProof/>
        </w:rPr>
        <w:drawing>
          <wp:inline distT="0" distB="0" distL="0" distR="0" wp14:anchorId="50A4DF80" wp14:editId="41121074">
            <wp:extent cx="4521835" cy="971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20819" cy="992817"/>
                    </a:xfrm>
                    <a:prstGeom prst="rect">
                      <a:avLst/>
                    </a:prstGeom>
                  </pic:spPr>
                </pic:pic>
              </a:graphicData>
            </a:graphic>
          </wp:inline>
        </w:drawing>
      </w:r>
      <w:r w:rsidR="000A0072">
        <w:t xml:space="preserve"> The TEID and email must match the original information entered into the system.</w:t>
      </w:r>
    </w:p>
    <w:p w14:paraId="58F8F446" w14:textId="494320DA" w:rsidR="004C69EA" w:rsidRDefault="00AE6AE0" w:rsidP="000A0072">
      <w:pPr>
        <w:pStyle w:val="ListParagraph"/>
        <w:numPr>
          <w:ilvl w:val="0"/>
          <w:numId w:val="8"/>
        </w:numPr>
      </w:pPr>
      <w:r>
        <w:rPr>
          <w:noProof/>
        </w:rPr>
        <mc:AlternateContent>
          <mc:Choice Requires="wpi">
            <w:drawing>
              <wp:anchor distT="0" distB="0" distL="114300" distR="114300" simplePos="0" relativeHeight="251703296" behindDoc="0" locked="0" layoutInCell="1" allowOverlap="1" wp14:anchorId="2F50178C" wp14:editId="5431BBA0">
                <wp:simplePos x="0" y="0"/>
                <wp:positionH relativeFrom="column">
                  <wp:posOffset>732600</wp:posOffset>
                </wp:positionH>
                <wp:positionV relativeFrom="paragraph">
                  <wp:posOffset>285430</wp:posOffset>
                </wp:positionV>
                <wp:extent cx="914040" cy="21960"/>
                <wp:effectExtent l="57150" t="57150" r="57785" b="92710"/>
                <wp:wrapNone/>
                <wp:docPr id="20" name="Ink 20"/>
                <wp:cNvGraphicFramePr/>
                <a:graphic xmlns:a="http://schemas.openxmlformats.org/drawingml/2006/main">
                  <a:graphicData uri="http://schemas.microsoft.com/office/word/2010/wordprocessingInk">
                    <w14:contentPart bwMode="auto" r:id="rId56">
                      <w14:nvContentPartPr>
                        <w14:cNvContentPartPr/>
                      </w14:nvContentPartPr>
                      <w14:xfrm>
                        <a:off x="0" y="0"/>
                        <a:ext cx="914040" cy="21960"/>
                      </w14:xfrm>
                    </w14:contentPart>
                  </a:graphicData>
                </a:graphic>
              </wp:anchor>
            </w:drawing>
          </mc:Choice>
          <mc:Fallback>
            <w:pict>
              <v:shape w14:anchorId="2FE72A19" id="Ink 20" o:spid="_x0000_s1026" type="#_x0000_t75" style="position:absolute;margin-left:56.3pt;margin-top:19.65pt;width:74.8pt;height:7.4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">
                <v:imagedata r:id="rId57" o:title=""/>
              </v:shape>
            </w:pict>
          </mc:Fallback>
        </mc:AlternateContent>
      </w:r>
      <w:r>
        <w:rPr>
          <w:noProof/>
        </w:rPr>
        <mc:AlternateContent>
          <mc:Choice Requires="wpi">
            <w:drawing>
              <wp:anchor distT="0" distB="0" distL="114300" distR="114300" simplePos="0" relativeHeight="251702272" behindDoc="0" locked="0" layoutInCell="1" allowOverlap="1" wp14:anchorId="347301AC" wp14:editId="46817EDE">
                <wp:simplePos x="0" y="0"/>
                <wp:positionH relativeFrom="column">
                  <wp:posOffset>6000120</wp:posOffset>
                </wp:positionH>
                <wp:positionV relativeFrom="paragraph">
                  <wp:posOffset>487750</wp:posOffset>
                </wp:positionV>
                <wp:extent cx="208800" cy="39240"/>
                <wp:effectExtent l="38100" t="76200" r="58420" b="94615"/>
                <wp:wrapNone/>
                <wp:docPr id="19" name="Ink 19"/>
                <wp:cNvGraphicFramePr/>
                <a:graphic xmlns:a="http://schemas.openxmlformats.org/drawingml/2006/main">
                  <a:graphicData uri="http://schemas.microsoft.com/office/word/2010/wordprocessingInk">
                    <w14:contentPart bwMode="auto" r:id="rId58">
                      <w14:nvContentPartPr>
                        <w14:cNvContentPartPr/>
                      </w14:nvContentPartPr>
                      <w14:xfrm>
                        <a:off x="0" y="0"/>
                        <a:ext cx="208800" cy="39240"/>
                      </w14:xfrm>
                    </w14:contentPart>
                  </a:graphicData>
                </a:graphic>
              </wp:anchor>
            </w:drawing>
          </mc:Choice>
          <mc:Fallback>
            <w:pict>
              <v:shape w14:anchorId="24D0C1A7" id="Ink 19" o:spid="_x0000_s1026" type="#_x0000_t75" style="position:absolute;margin-left:471.05pt;margin-top:35.55pt;width:19.3pt;height:8.8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">
                <v:imagedata r:id="rId59" o:title=""/>
              </v:shape>
            </w:pict>
          </mc:Fallback>
        </mc:AlternateContent>
      </w:r>
      <w:r w:rsidR="004C69EA">
        <w:t xml:space="preserve"> The student will see only </w:t>
      </w:r>
      <w:r w:rsidR="004C69EA" w:rsidRPr="00392224">
        <w:rPr>
          <w:highlight w:val="yellow"/>
        </w:rPr>
        <w:t xml:space="preserve">information for the school she </w:t>
      </w:r>
      <w:r w:rsidR="007223F1" w:rsidRPr="00392224">
        <w:rPr>
          <w:highlight w:val="yellow"/>
        </w:rPr>
        <w:t>enrolled</w:t>
      </w:r>
      <w:r w:rsidR="007223F1">
        <w:t>.  NEW means the EXPORT school has RECERTIFIED the application for the next academic year.</w:t>
      </w:r>
      <w:r w:rsidR="004C69EA">
        <w:rPr>
          <w:noProof/>
        </w:rPr>
        <w:drawing>
          <wp:inline distT="0" distB="0" distL="0" distR="0" wp14:anchorId="21E28D09" wp14:editId="124F4C5F">
            <wp:extent cx="5943600" cy="220345"/>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20345"/>
                    </a:xfrm>
                    <a:prstGeom prst="rect">
                      <a:avLst/>
                    </a:prstGeom>
                  </pic:spPr>
                </pic:pic>
              </a:graphicData>
            </a:graphic>
          </wp:inline>
        </w:drawing>
      </w:r>
    </w:p>
    <w:p w14:paraId="7805E452" w14:textId="48068DAD" w:rsidR="007223F1" w:rsidRDefault="00AE6AE0" w:rsidP="000A0072">
      <w:pPr>
        <w:pStyle w:val="ListParagraph"/>
        <w:numPr>
          <w:ilvl w:val="0"/>
          <w:numId w:val="8"/>
        </w:numPr>
      </w:pPr>
      <w:r>
        <w:rPr>
          <w:noProof/>
        </w:rPr>
        <mc:AlternateContent>
          <mc:Choice Requires="wpi">
            <w:drawing>
              <wp:anchor distT="0" distB="0" distL="114300" distR="114300" simplePos="0" relativeHeight="251701248" behindDoc="0" locked="0" layoutInCell="1" allowOverlap="1" wp14:anchorId="7A179221" wp14:editId="5C06793D">
                <wp:simplePos x="0" y="0"/>
                <wp:positionH relativeFrom="column">
                  <wp:posOffset>1761120</wp:posOffset>
                </wp:positionH>
                <wp:positionV relativeFrom="paragraph">
                  <wp:posOffset>276760</wp:posOffset>
                </wp:positionV>
                <wp:extent cx="380520" cy="19800"/>
                <wp:effectExtent l="57150" t="57150" r="57785" b="94615"/>
                <wp:wrapNone/>
                <wp:docPr id="17" name="Ink 17"/>
                <wp:cNvGraphicFramePr/>
                <a:graphic xmlns:a="http://schemas.openxmlformats.org/drawingml/2006/main">
                  <a:graphicData uri="http://schemas.microsoft.com/office/word/2010/wordprocessingInk">
                    <w14:contentPart bwMode="auto" r:id="rId61">
                      <w14:nvContentPartPr>
                        <w14:cNvContentPartPr/>
                      </w14:nvContentPartPr>
                      <w14:xfrm>
                        <a:off x="0" y="0"/>
                        <a:ext cx="380520" cy="19800"/>
                      </w14:xfrm>
                    </w14:contentPart>
                  </a:graphicData>
                </a:graphic>
              </wp:anchor>
            </w:drawing>
          </mc:Choice>
          <mc:Fallback>
            <w:pict>
              <v:shape w14:anchorId="136DF83F" id="Ink 17" o:spid="_x0000_s1026" type="#_x0000_t75" style="position:absolute;margin-left:137.25pt;margin-top:19pt;width:32.75pt;height:7.2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">
                <v:imagedata r:id="rId62" o:title=""/>
              </v:shape>
            </w:pict>
          </mc:Fallback>
        </mc:AlternateContent>
      </w:r>
      <w:r w:rsidR="007223F1">
        <w:t xml:space="preserve">This student’s </w:t>
      </w:r>
      <w:r w:rsidR="007223F1" w:rsidRPr="0040235F">
        <w:rPr>
          <w:noProof/>
        </w:rPr>
        <w:t>application</w:t>
      </w:r>
      <w:r w:rsidR="007223F1">
        <w:t xml:space="preserve"> for the next academic year has been recertified by the Export school</w:t>
      </w:r>
      <w:r w:rsidR="0040235F">
        <w:t>,</w:t>
      </w:r>
      <w:r w:rsidR="007223F1">
        <w:t xml:space="preserve"> </w:t>
      </w:r>
      <w:r w:rsidR="007223F1" w:rsidRPr="0040235F">
        <w:rPr>
          <w:noProof/>
        </w:rPr>
        <w:t>AND</w:t>
      </w:r>
      <w:r w:rsidR="007223F1">
        <w:t xml:space="preserve"> the IMPORT school has funded the student for the next academic year.</w:t>
      </w:r>
    </w:p>
    <w:p w14:paraId="660A3F17" w14:textId="24AB7A01" w:rsidR="007223F1" w:rsidRDefault="00AE6AE0" w:rsidP="007223F1">
      <w:pPr>
        <w:pStyle w:val="ListParagraph"/>
      </w:pPr>
      <w:r>
        <w:rPr>
          <w:noProof/>
        </w:rPr>
        <mc:AlternateContent>
          <mc:Choice Requires="wpi">
            <w:drawing>
              <wp:anchor distT="0" distB="0" distL="114300" distR="114300" simplePos="0" relativeHeight="251700224" behindDoc="0" locked="0" layoutInCell="1" allowOverlap="1" wp14:anchorId="61744ED4" wp14:editId="13987B8D">
                <wp:simplePos x="0" y="0"/>
                <wp:positionH relativeFrom="column">
                  <wp:posOffset>5866920</wp:posOffset>
                </wp:positionH>
                <wp:positionV relativeFrom="paragraph">
                  <wp:posOffset>69215</wp:posOffset>
                </wp:positionV>
                <wp:extent cx="428040" cy="39600"/>
                <wp:effectExtent l="57150" t="76200" r="10160" b="93980"/>
                <wp:wrapNone/>
                <wp:docPr id="7" name="Ink 7"/>
                <wp:cNvGraphicFramePr/>
                <a:graphic xmlns:a="http://schemas.openxmlformats.org/drawingml/2006/main">
                  <a:graphicData uri="http://schemas.microsoft.com/office/word/2010/wordprocessingInk">
                    <w14:contentPart bwMode="auto" r:id="rId63">
                      <w14:nvContentPartPr>
                        <w14:cNvContentPartPr/>
                      </w14:nvContentPartPr>
                      <w14:xfrm>
                        <a:off x="0" y="0"/>
                        <a:ext cx="428040" cy="39600"/>
                      </w14:xfrm>
                    </w14:contentPart>
                  </a:graphicData>
                </a:graphic>
              </wp:anchor>
            </w:drawing>
          </mc:Choice>
          <mc:Fallback>
            <w:pict>
              <v:shape w14:anchorId="4BD61CEE" id="Ink 7" o:spid="_x0000_s1026" type="#_x0000_t75" style="position:absolute;margin-left:460.55pt;margin-top:2.6pt;width:36.5pt;height:8.7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">
                <v:imagedata r:id="rId64" o:title=""/>
              </v:shape>
            </w:pict>
          </mc:Fallback>
        </mc:AlternateContent>
      </w:r>
      <w:r w:rsidR="007223F1">
        <w:rPr>
          <w:noProof/>
        </w:rPr>
        <w:drawing>
          <wp:inline distT="0" distB="0" distL="0" distR="0" wp14:anchorId="491ABEA5" wp14:editId="484EB23F">
            <wp:extent cx="5943600" cy="2387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38760"/>
                    </a:xfrm>
                    <a:prstGeom prst="rect">
                      <a:avLst/>
                    </a:prstGeom>
                  </pic:spPr>
                </pic:pic>
              </a:graphicData>
            </a:graphic>
          </wp:inline>
        </w:drawing>
      </w:r>
    </w:p>
    <w:p w14:paraId="2F63BD13" w14:textId="48A419B7" w:rsidR="00F04860" w:rsidRDefault="00F04860" w:rsidP="00F04860">
      <w:pPr>
        <w:pStyle w:val="ListParagraph"/>
        <w:numPr>
          <w:ilvl w:val="0"/>
          <w:numId w:val="8"/>
        </w:numPr>
      </w:pPr>
      <w:r>
        <w:t xml:space="preserve">If the student transfers </w:t>
      </w:r>
      <w:r w:rsidRPr="0040235F">
        <w:rPr>
          <w:noProof/>
        </w:rPr>
        <w:t>mid-year</w:t>
      </w:r>
      <w:r w:rsidR="0040235F">
        <w:rPr>
          <w:noProof/>
        </w:rPr>
        <w:t>,</w:t>
      </w:r>
      <w:r>
        <w:t xml:space="preserve"> it is possible the student may find two applications.  It </w:t>
      </w:r>
      <w:r w:rsidRPr="0040235F">
        <w:rPr>
          <w:noProof/>
        </w:rPr>
        <w:t>occur</w:t>
      </w:r>
      <w:r w:rsidR="0040235F">
        <w:rPr>
          <w:noProof/>
        </w:rPr>
        <w:t>red</w:t>
      </w:r>
      <w:r>
        <w:t xml:space="preserve"> when the EXPORT school recertified the student and then the student transferred.  In this situation, it is </w:t>
      </w:r>
      <w:r w:rsidRPr="0040235F">
        <w:rPr>
          <w:noProof/>
        </w:rPr>
        <w:t>important</w:t>
      </w:r>
      <w:r>
        <w:t xml:space="preserve"> to review the name of the IMPORT school.  </w:t>
      </w:r>
    </w:p>
    <w:p w14:paraId="12C01C4C" w14:textId="222F37E4" w:rsidR="00AE6AE0" w:rsidRPr="00AE6AE0" w:rsidRDefault="00AE6AE0" w:rsidP="00AF7539">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NEW STUDENT INFORMATION</w:t>
      </w:r>
    </w:p>
    <w:p w14:paraId="4EFE2FCC" w14:textId="5CA3CB6E" w:rsidR="009E7556" w:rsidRDefault="00F04860" w:rsidP="00AF7539">
      <w:r>
        <w:rPr>
          <w:noProof/>
        </w:rPr>
        <mc:AlternateContent>
          <mc:Choice Requires="wpi">
            <w:drawing>
              <wp:anchor distT="0" distB="0" distL="114300" distR="114300" simplePos="0" relativeHeight="251699200" behindDoc="0" locked="0" layoutInCell="1" allowOverlap="1" wp14:anchorId="4448F9D1" wp14:editId="4CA045EF">
                <wp:simplePos x="0" y="0"/>
                <wp:positionH relativeFrom="column">
                  <wp:posOffset>409245</wp:posOffset>
                </wp:positionH>
                <wp:positionV relativeFrom="paragraph">
                  <wp:posOffset>10030</wp:posOffset>
                </wp:positionV>
                <wp:extent cx="360" cy="360"/>
                <wp:effectExtent l="38100" t="38100" r="57150" b="57150"/>
                <wp:wrapNone/>
                <wp:docPr id="56" name="Ink 56"/>
                <wp:cNvGraphicFramePr/>
                <a:graphic xmlns:a="http://schemas.openxmlformats.org/drawingml/2006/main">
                  <a:graphicData uri="http://schemas.microsoft.com/office/word/2010/wordprocessingInk">
                    <w14:contentPart bwMode="auto" r:id="rId66">
                      <w14:nvContentPartPr>
                        <w14:cNvContentPartPr/>
                      </w14:nvContentPartPr>
                      <w14:xfrm>
                        <a:off x="0" y="0"/>
                        <a:ext cx="360" cy="360"/>
                      </w14:xfrm>
                    </w14:contentPart>
                  </a:graphicData>
                </a:graphic>
              </wp:anchor>
            </w:drawing>
          </mc:Choice>
          <mc:Fallback>
            <w:pict>
              <v:shape w14:anchorId="19D5D12F" id="Ink 56" o:spid="_x0000_s1026" type="#_x0000_t75" style="position:absolute;margin-left:31.5pt;margin-top:.1pt;width:1.45pt;height:1.4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">
                <v:imagedata r:id="rId8" o:title=""/>
              </v:shape>
            </w:pict>
          </mc:Fallback>
        </mc:AlternateContent>
      </w:r>
      <w:r w:rsidR="009E7556">
        <w:t xml:space="preserve">All eligible </w:t>
      </w:r>
      <w:r w:rsidR="00884278">
        <w:t xml:space="preserve">NEW STUDENT </w:t>
      </w:r>
      <w:r w:rsidR="009E7556">
        <w:t>IMPORTS are officially anxious</w:t>
      </w:r>
      <w:r w:rsidR="007D6FAF">
        <w:t xml:space="preserve">, at least their moms are </w:t>
      </w:r>
      <w:r w:rsidR="007D6FAF" w:rsidRPr="0040235F">
        <w:rPr>
          <w:noProof/>
        </w:rPr>
        <w:t>anxious</w:t>
      </w:r>
      <w:r w:rsidR="009E7556">
        <w:t>.  Please consider reviewing your IMPORT Applications (new)</w:t>
      </w:r>
      <w:r w:rsidR="007D6FAF">
        <w:t xml:space="preserve"> very soon</w:t>
      </w:r>
    </w:p>
    <w:p w14:paraId="51497439" w14:textId="1884AA72" w:rsidR="009E7556" w:rsidRDefault="009E7556" w:rsidP="009E7556">
      <w:pPr>
        <w:pStyle w:val="ListParagraph"/>
        <w:numPr>
          <w:ilvl w:val="0"/>
          <w:numId w:val="4"/>
        </w:numPr>
      </w:pPr>
      <w:r>
        <w:t>Applications tab click the + to unpack your options</w:t>
      </w:r>
    </w:p>
    <w:p w14:paraId="348B8E56" w14:textId="47111F95" w:rsidR="009E7556" w:rsidRDefault="000B0A89" w:rsidP="009E7556">
      <w:pPr>
        <w:pStyle w:val="ListParagraph"/>
        <w:numPr>
          <w:ilvl w:val="0"/>
          <w:numId w:val="4"/>
        </w:numPr>
      </w:pPr>
      <w:r>
        <w:t>Import Applications (new) click to open – select Decision Pending 2019-2020 and click to open</w:t>
      </w:r>
    </w:p>
    <w:p w14:paraId="76F573AA" w14:textId="5F1E6198" w:rsidR="000B0A89" w:rsidRDefault="000B0A89" w:rsidP="009E7556">
      <w:pPr>
        <w:pStyle w:val="ListParagraph"/>
        <w:numPr>
          <w:ilvl w:val="0"/>
          <w:numId w:val="4"/>
        </w:numPr>
      </w:pPr>
      <w:r>
        <w:t xml:space="preserve">If you have not already done so, you need to share this information with your Admissions Office.  These students should be admitted before you provide them with the offer of a TE Scholarship.  </w:t>
      </w:r>
    </w:p>
    <w:p w14:paraId="281AEB56" w14:textId="2632A3D1" w:rsidR="000B0A89" w:rsidRDefault="000B0A89" w:rsidP="009E7556">
      <w:pPr>
        <w:pStyle w:val="ListParagraph"/>
        <w:numPr>
          <w:ilvl w:val="0"/>
          <w:numId w:val="4"/>
        </w:numPr>
      </w:pPr>
      <w:r>
        <w:t>If the student is admitted, now is the time to make your TE scholarship decisions.</w:t>
      </w:r>
    </w:p>
    <w:p w14:paraId="5CA4CA29" w14:textId="558C1548" w:rsidR="000B0A89" w:rsidRDefault="000B0A89" w:rsidP="000B0A89">
      <w:pPr>
        <w:pStyle w:val="ListParagraph"/>
        <w:numPr>
          <w:ilvl w:val="0"/>
          <w:numId w:val="4"/>
        </w:numPr>
      </w:pPr>
      <w:r>
        <w:t>Click on the student’s name to open the record, scroll down to the DECISION section and fill in the blanks.</w:t>
      </w:r>
    </w:p>
    <w:p w14:paraId="6904D092" w14:textId="1DF7B6D5" w:rsidR="00F04860" w:rsidRDefault="000B0A89" w:rsidP="000B0A89">
      <w:r w:rsidRPr="000B0A89">
        <w:rPr>
          <w:highlight w:val="yellow"/>
        </w:rPr>
        <w:t>Approved</w:t>
      </w:r>
      <w:r>
        <w:t xml:space="preserve"> means you are offering the student a TE scholarship; </w:t>
      </w:r>
      <w:r w:rsidRPr="000B0A89">
        <w:rPr>
          <w:highlight w:val="yellow"/>
        </w:rPr>
        <w:t>Denied</w:t>
      </w:r>
      <w:r>
        <w:t xml:space="preserve"> </w:t>
      </w:r>
      <w:r w:rsidRPr="0040235F">
        <w:rPr>
          <w:noProof/>
        </w:rPr>
        <w:t>mean</w:t>
      </w:r>
      <w:r w:rsidR="0040235F">
        <w:rPr>
          <w:noProof/>
        </w:rPr>
        <w:t>s</w:t>
      </w:r>
      <w:r>
        <w:t xml:space="preserve"> you are not </w:t>
      </w:r>
      <w:r w:rsidR="0040235F">
        <w:rPr>
          <w:noProof/>
        </w:rPr>
        <w:t>provid</w:t>
      </w:r>
      <w:r w:rsidRPr="0040235F">
        <w:rPr>
          <w:noProof/>
        </w:rPr>
        <w:t>ing</w:t>
      </w:r>
      <w:r>
        <w:t xml:space="preserve"> the student a TE scholarship.  Please do not get hung-up on the </w:t>
      </w:r>
      <w:r w:rsidRPr="0040235F">
        <w:rPr>
          <w:noProof/>
        </w:rPr>
        <w:t>verbiage</w:t>
      </w:r>
      <w:r>
        <w:t xml:space="preserve">.  </w:t>
      </w:r>
      <w:r w:rsidRPr="000B0A89">
        <w:rPr>
          <w:highlight w:val="yellow"/>
        </w:rPr>
        <w:t>Waitlisted</w:t>
      </w:r>
      <w:r>
        <w:t xml:space="preserve"> means you are still considering the student for a TE scholarship.  </w:t>
      </w:r>
    </w:p>
    <w:p w14:paraId="47C215EE" w14:textId="2D8BD8B1" w:rsidR="000B0A89" w:rsidRDefault="000B0A89" w:rsidP="00F04860">
      <w:pPr>
        <w:pStyle w:val="ListParagraph"/>
        <w:numPr>
          <w:ilvl w:val="0"/>
          <w:numId w:val="2"/>
        </w:numPr>
      </w:pPr>
      <w:r>
        <w:t>IMPORT schools do not have the option to withdraw.</w:t>
      </w:r>
    </w:p>
    <w:p w14:paraId="1E7BEAF2" w14:textId="076CAF5F" w:rsidR="000B0A89" w:rsidRDefault="000B0A89" w:rsidP="000B0A89">
      <w:pPr>
        <w:pStyle w:val="ListParagraph"/>
        <w:ind w:left="1080"/>
      </w:pPr>
      <w:r>
        <w:rPr>
          <w:noProof/>
        </w:rPr>
        <w:drawing>
          <wp:inline distT="0" distB="0" distL="0" distR="0" wp14:anchorId="5650EBDB" wp14:editId="44742358">
            <wp:extent cx="3066276" cy="13335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92291" cy="1344814"/>
                    </a:xfrm>
                    <a:prstGeom prst="rect">
                      <a:avLst/>
                    </a:prstGeom>
                  </pic:spPr>
                </pic:pic>
              </a:graphicData>
            </a:graphic>
          </wp:inline>
        </w:drawing>
      </w:r>
    </w:p>
    <w:p w14:paraId="6F908874" w14:textId="4246DE13" w:rsidR="000B0A89" w:rsidRDefault="000B0A89" w:rsidP="000B0A89">
      <w:pPr>
        <w:pStyle w:val="ListParagraph"/>
        <w:ind w:left="1080"/>
      </w:pPr>
    </w:p>
    <w:p w14:paraId="70B4D616" w14:textId="6898AE05" w:rsidR="00E7520E" w:rsidRDefault="00E7520E" w:rsidP="00392224">
      <w:pPr>
        <w:pStyle w:val="ListParagraph"/>
        <w:numPr>
          <w:ilvl w:val="0"/>
          <w:numId w:val="4"/>
        </w:numPr>
      </w:pPr>
      <w:r>
        <w:rPr>
          <w:noProof/>
        </w:rPr>
        <mc:AlternateContent>
          <mc:Choice Requires="wpi">
            <w:drawing>
              <wp:anchor distT="0" distB="0" distL="114300" distR="114300" simplePos="0" relativeHeight="251664384" behindDoc="0" locked="0" layoutInCell="1" allowOverlap="1" wp14:anchorId="5E56686C" wp14:editId="295C0075">
                <wp:simplePos x="0" y="0"/>
                <wp:positionH relativeFrom="column">
                  <wp:posOffset>2770920</wp:posOffset>
                </wp:positionH>
                <wp:positionV relativeFrom="paragraph">
                  <wp:posOffset>92235</wp:posOffset>
                </wp:positionV>
                <wp:extent cx="780840" cy="31680"/>
                <wp:effectExtent l="38100" t="76200" r="57785" b="83185"/>
                <wp:wrapNone/>
                <wp:docPr id="9" name="Ink 9"/>
                <wp:cNvGraphicFramePr/>
                <a:graphic xmlns:a="http://schemas.openxmlformats.org/drawingml/2006/main">
                  <a:graphicData uri="http://schemas.microsoft.com/office/word/2010/wordprocessingInk">
                    <w14:contentPart bwMode="auto" r:id="rId68">
                      <w14:nvContentPartPr>
                        <w14:cNvContentPartPr/>
                      </w14:nvContentPartPr>
                      <w14:xfrm>
                        <a:off x="0" y="0"/>
                        <a:ext cx="780840" cy="31680"/>
                      </w14:xfrm>
                    </w14:contentPart>
                  </a:graphicData>
                </a:graphic>
              </wp:anchor>
            </w:drawing>
          </mc:Choice>
          <mc:Fallback>
            <w:pict>
              <v:shape w14:anchorId="15B102F5" id="Ink 9" o:spid="_x0000_s1026" type="#_x0000_t75" style="position:absolute;margin-left:216.8pt;margin-top:4.45pt;width:64.35pt;height:8.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">
                <v:imagedata r:id="rId69" o:title=""/>
              </v:shape>
            </w:pict>
          </mc:Fallback>
        </mc:AlternateContent>
      </w:r>
      <w:r w:rsidR="000B0A89">
        <w:t>The next item that requires completion is the Tuition Offer.</w:t>
      </w:r>
      <w:r>
        <w:t xml:space="preserve">  As a </w:t>
      </w:r>
      <w:r w:rsidRPr="0040235F">
        <w:rPr>
          <w:noProof/>
        </w:rPr>
        <w:t>reminder</w:t>
      </w:r>
      <w:r w:rsidR="0040235F">
        <w:rPr>
          <w:noProof/>
        </w:rPr>
        <w:t>,</w:t>
      </w:r>
      <w:r>
        <w:t xml:space="preserve"> all TE schools are obligated to provide full tuition or Set-Rate which ever is less.  Schools can provide TE scholarship dollars in excess of Set-Rate.  The tuition offer may include federal and state grants for those students who qualify.  These dollars may be used to offset the full or Set-Rate cost of tuition.  In the case of providing less TE scholarship dollars because of such off-sets, be sure your consumer information is </w:t>
      </w:r>
      <w:r w:rsidRPr="0040235F">
        <w:rPr>
          <w:noProof/>
        </w:rPr>
        <w:t>very clear</w:t>
      </w:r>
      <w:r>
        <w:t xml:space="preserve"> and shared in advance of or with the scholarship offer.  </w:t>
      </w:r>
    </w:p>
    <w:p w14:paraId="037BC659" w14:textId="7F7056F3" w:rsidR="00E7520E" w:rsidRDefault="00E7520E" w:rsidP="00392224">
      <w:pPr>
        <w:pStyle w:val="ListParagraph"/>
        <w:numPr>
          <w:ilvl w:val="0"/>
          <w:numId w:val="4"/>
        </w:numPr>
      </w:pPr>
      <w:r>
        <w:t>You need to click the appropriate radio button.  The amount of tuition or set-rate should automagically fill in the white box.  If it does not</w:t>
      </w:r>
      <w:r w:rsidR="0040235F">
        <w:t>,</w:t>
      </w:r>
      <w:r>
        <w:t xml:space="preserve"> </w:t>
      </w:r>
      <w:r w:rsidRPr="0040235F">
        <w:rPr>
          <w:noProof/>
        </w:rPr>
        <w:t>or</w:t>
      </w:r>
      <w:r>
        <w:t xml:space="preserve"> the number is no correct, please enter the whole </w:t>
      </w:r>
      <w:r w:rsidRPr="0040235F">
        <w:rPr>
          <w:noProof/>
        </w:rPr>
        <w:t>number</w:t>
      </w:r>
      <w:r>
        <w:t xml:space="preserve"> only in the white box.  Leave out dollar signs, commas, and periods.  </w:t>
      </w:r>
      <w:r w:rsidRPr="0040235F">
        <w:rPr>
          <w:noProof/>
        </w:rPr>
        <w:t>Other amount</w:t>
      </w:r>
      <w:r>
        <w:t xml:space="preserve"> would reflect the actual scholarship award when </w:t>
      </w:r>
      <w:r w:rsidRPr="0040235F">
        <w:rPr>
          <w:noProof/>
        </w:rPr>
        <w:t>other</w:t>
      </w:r>
      <w:r>
        <w:t xml:space="preserve"> dollars are subtracted, or in the case where the school is offering more than the Set-Rate but not full tuition.</w:t>
      </w:r>
    </w:p>
    <w:p w14:paraId="08FF8E9F" w14:textId="5D343B7A" w:rsidR="000B0A89" w:rsidRDefault="00E7520E" w:rsidP="000B0A89">
      <w:pPr>
        <w:pStyle w:val="ListParagraph"/>
        <w:ind w:left="0"/>
      </w:pPr>
      <w:r>
        <w:rPr>
          <w:noProof/>
        </w:rPr>
        <mc:AlternateContent>
          <mc:Choice Requires="wpi">
            <w:drawing>
              <wp:anchor distT="0" distB="0" distL="114300" distR="114300" simplePos="0" relativeHeight="251666432" behindDoc="0" locked="0" layoutInCell="1" allowOverlap="1" wp14:anchorId="32B5DAE7" wp14:editId="566E690D">
                <wp:simplePos x="0" y="0"/>
                <wp:positionH relativeFrom="column">
                  <wp:posOffset>2464920</wp:posOffset>
                </wp:positionH>
                <wp:positionV relativeFrom="paragraph">
                  <wp:posOffset>403685</wp:posOffset>
                </wp:positionV>
                <wp:extent cx="480600" cy="584280"/>
                <wp:effectExtent l="38100" t="38100" r="53340" b="44450"/>
                <wp:wrapNone/>
                <wp:docPr id="11" name="Ink 11"/>
                <wp:cNvGraphicFramePr/>
                <a:graphic xmlns:a="http://schemas.openxmlformats.org/drawingml/2006/main">
                  <a:graphicData uri="http://schemas.microsoft.com/office/word/2010/wordprocessingInk">
                    <w14:contentPart bwMode="auto" r:id="rId70">
                      <w14:nvContentPartPr>
                        <w14:cNvContentPartPr/>
                      </w14:nvContentPartPr>
                      <w14:xfrm>
                        <a:off x="0" y="0"/>
                        <a:ext cx="480600" cy="584280"/>
                      </w14:xfrm>
                    </w14:contentPart>
                  </a:graphicData>
                </a:graphic>
              </wp:anchor>
            </w:drawing>
          </mc:Choice>
          <mc:Fallback>
            <w:pict>
              <v:shapetype w14:anchorId="7FFBBC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193.4pt;margin-top:31.1pt;width:39.3pt;height:47.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">
                <v:imagedata r:id="rId71" o:title=""/>
              </v:shape>
            </w:pict>
          </mc:Fallback>
        </mc:AlternateContent>
      </w:r>
    </w:p>
    <w:p w14:paraId="63ECF123" w14:textId="37DA9BBA" w:rsidR="00E7520E" w:rsidRDefault="0040235F" w:rsidP="000B0A89">
      <w:pPr>
        <w:pStyle w:val="ListParagraph"/>
        <w:ind w:left="0"/>
      </w:pPr>
      <w:r>
        <w:rPr>
          <w:noProof/>
        </w:rPr>
        <mc:AlternateContent>
          <mc:Choice Requires="wpi">
            <w:drawing>
              <wp:anchor distT="0" distB="0" distL="114300" distR="114300" simplePos="0" relativeHeight="251665408" behindDoc="0" locked="0" layoutInCell="1" allowOverlap="1" wp14:anchorId="79AE5C9C" wp14:editId="5AAD4A3B">
                <wp:simplePos x="0" y="0"/>
                <wp:positionH relativeFrom="column">
                  <wp:posOffset>210185</wp:posOffset>
                </wp:positionH>
                <wp:positionV relativeFrom="paragraph">
                  <wp:posOffset>212725</wp:posOffset>
                </wp:positionV>
                <wp:extent cx="801720" cy="40320"/>
                <wp:effectExtent l="57150" t="76200" r="74930" b="93345"/>
                <wp:wrapNone/>
                <wp:docPr id="10" name="Ink 10"/>
                <wp:cNvGraphicFramePr/>
                <a:graphic xmlns:a="http://schemas.openxmlformats.org/drawingml/2006/main">
                  <a:graphicData uri="http://schemas.microsoft.com/office/word/2010/wordprocessingInk">
                    <w14:contentPart bwMode="auto" r:id="rId72">
                      <w14:nvContentPartPr>
                        <w14:cNvContentPartPr/>
                      </w14:nvContentPartPr>
                      <w14:xfrm>
                        <a:off x="0" y="0"/>
                        <a:ext cx="801720" cy="40320"/>
                      </w14:xfrm>
                    </w14:contentPart>
                  </a:graphicData>
                </a:graphic>
              </wp:anchor>
            </w:drawing>
          </mc:Choice>
          <mc:Fallback>
            <w:pict>
              <v:shape w14:anchorId="5F0389BF" id="Ink 10" o:spid="_x0000_s1026" type="#_x0000_t75" style="position:absolute;margin-left:15.15pt;margin-top:13.95pt;width:66pt;height:8.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">
                <v:imagedata r:id="rId73" o:title=""/>
              </v:shape>
            </w:pict>
          </mc:Fallback>
        </mc:AlternateContent>
      </w:r>
      <w:r>
        <w:rPr>
          <w:noProof/>
        </w:rPr>
        <mc:AlternateContent>
          <mc:Choice Requires="wpi">
            <w:drawing>
              <wp:anchor distT="0" distB="0" distL="114300" distR="114300" simplePos="0" relativeHeight="251667456" behindDoc="0" locked="0" layoutInCell="1" allowOverlap="1" wp14:anchorId="65EAEC80" wp14:editId="513E03B5">
                <wp:simplePos x="0" y="0"/>
                <wp:positionH relativeFrom="column">
                  <wp:posOffset>194945</wp:posOffset>
                </wp:positionH>
                <wp:positionV relativeFrom="paragraph">
                  <wp:posOffset>745490</wp:posOffset>
                </wp:positionV>
                <wp:extent cx="732600" cy="66600"/>
                <wp:effectExtent l="57150" t="76200" r="67945" b="86360"/>
                <wp:wrapNone/>
                <wp:docPr id="12" name="Ink 12"/>
                <wp:cNvGraphicFramePr/>
                <a:graphic xmlns:a="http://schemas.openxmlformats.org/drawingml/2006/main">
                  <a:graphicData uri="http://schemas.microsoft.com/office/word/2010/wordprocessingInk">
                    <w14:contentPart bwMode="auto" r:id="rId74">
                      <w14:nvContentPartPr>
                        <w14:cNvContentPartPr/>
                      </w14:nvContentPartPr>
                      <w14:xfrm>
                        <a:off x="0" y="0"/>
                        <a:ext cx="732600" cy="66600"/>
                      </w14:xfrm>
                    </w14:contentPart>
                  </a:graphicData>
                </a:graphic>
              </wp:anchor>
            </w:drawing>
          </mc:Choice>
          <mc:Fallback>
            <w:pict>
              <v:shape w14:anchorId="56CB167B" id="Ink 12" o:spid="_x0000_s1026" type="#_x0000_t75" style="position:absolute;margin-left:13.95pt;margin-top:55.9pt;width:60.55pt;height:10.8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">
                <v:imagedata r:id="rId75" o:title=""/>
              </v:shape>
            </w:pict>
          </mc:Fallback>
        </mc:AlternateContent>
      </w:r>
      <w:r>
        <w:rPr>
          <w:noProof/>
        </w:rPr>
        <mc:AlternateContent>
          <mc:Choice Requires="wpi">
            <w:drawing>
              <wp:anchor distT="0" distB="0" distL="114300" distR="114300" simplePos="0" relativeHeight="251670528" behindDoc="0" locked="0" layoutInCell="1" allowOverlap="1" wp14:anchorId="173D5A1A" wp14:editId="0B22262D">
                <wp:simplePos x="0" y="0"/>
                <wp:positionH relativeFrom="column">
                  <wp:posOffset>2778125</wp:posOffset>
                </wp:positionH>
                <wp:positionV relativeFrom="paragraph">
                  <wp:posOffset>943610</wp:posOffset>
                </wp:positionV>
                <wp:extent cx="2579040" cy="115920"/>
                <wp:effectExtent l="38100" t="57150" r="0" b="55880"/>
                <wp:wrapNone/>
                <wp:docPr id="15" name="Ink 15"/>
                <wp:cNvGraphicFramePr/>
                <a:graphic xmlns:a="http://schemas.openxmlformats.org/drawingml/2006/main">
                  <a:graphicData uri="http://schemas.microsoft.com/office/word/2010/wordprocessingInk">
                    <w14:contentPart bwMode="auto" r:id="rId76">
                      <w14:nvContentPartPr>
                        <w14:cNvContentPartPr/>
                      </w14:nvContentPartPr>
                      <w14:xfrm>
                        <a:off x="0" y="0"/>
                        <a:ext cx="2579040" cy="115920"/>
                      </w14:xfrm>
                    </w14:contentPart>
                  </a:graphicData>
                </a:graphic>
              </wp:anchor>
            </w:drawing>
          </mc:Choice>
          <mc:Fallback>
            <w:pict>
              <v:shape w14:anchorId="10F19722" id="Ink 15" o:spid="_x0000_s1026" type="#_x0000_t75" style="position:absolute;margin-left:218.05pt;margin-top:73.6pt;width:204.45pt;height:10.5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">
                <v:imagedata r:id="rId77" o:title=""/>
              </v:shape>
            </w:pict>
          </mc:Fallback>
        </mc:AlternateContent>
      </w:r>
      <w:r>
        <w:rPr>
          <w:noProof/>
        </w:rPr>
        <mc:AlternateContent>
          <mc:Choice Requires="wpi">
            <w:drawing>
              <wp:anchor distT="0" distB="0" distL="114300" distR="114300" simplePos="0" relativeHeight="251669504" behindDoc="0" locked="0" layoutInCell="1" allowOverlap="1" wp14:anchorId="0565C6CE" wp14:editId="1B0D53CE">
                <wp:simplePos x="0" y="0"/>
                <wp:positionH relativeFrom="column">
                  <wp:posOffset>2762885</wp:posOffset>
                </wp:positionH>
                <wp:positionV relativeFrom="paragraph">
                  <wp:posOffset>783590</wp:posOffset>
                </wp:positionV>
                <wp:extent cx="2711880" cy="140760"/>
                <wp:effectExtent l="57150" t="38100" r="0" b="50165"/>
                <wp:wrapNone/>
                <wp:docPr id="14" name="Ink 14"/>
                <wp:cNvGraphicFramePr/>
                <a:graphic xmlns:a="http://schemas.openxmlformats.org/drawingml/2006/main">
                  <a:graphicData uri="http://schemas.microsoft.com/office/word/2010/wordprocessingInk">
                    <w14:contentPart bwMode="auto" r:id="rId78">
                      <w14:nvContentPartPr>
                        <w14:cNvContentPartPr/>
                      </w14:nvContentPartPr>
                      <w14:xfrm>
                        <a:off x="0" y="0"/>
                        <a:ext cx="2711880" cy="140760"/>
                      </w14:xfrm>
                    </w14:contentPart>
                  </a:graphicData>
                </a:graphic>
              </wp:anchor>
            </w:drawing>
          </mc:Choice>
          <mc:Fallback>
            <w:pict>
              <v:shape w14:anchorId="6957C66C" id="Ink 14" o:spid="_x0000_s1026" type="#_x0000_t75" style="position:absolute;margin-left:216.85pt;margin-top:61pt;width:214.95pt;height:1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">
                <v:imagedata r:id="rId79" o:title=""/>
              </v:shape>
            </w:pict>
          </mc:Fallback>
        </mc:AlternateContent>
      </w:r>
      <w:r>
        <w:rPr>
          <w:noProof/>
        </w:rPr>
        <mc:AlternateContent>
          <mc:Choice Requires="wpi">
            <w:drawing>
              <wp:anchor distT="0" distB="0" distL="114300" distR="114300" simplePos="0" relativeHeight="251671552" behindDoc="0" locked="0" layoutInCell="1" allowOverlap="1" wp14:anchorId="3FE97E1A" wp14:editId="22BD71C3">
                <wp:simplePos x="0" y="0"/>
                <wp:positionH relativeFrom="column">
                  <wp:posOffset>2656205</wp:posOffset>
                </wp:positionH>
                <wp:positionV relativeFrom="paragraph">
                  <wp:posOffset>1199515</wp:posOffset>
                </wp:positionV>
                <wp:extent cx="1278000" cy="49320"/>
                <wp:effectExtent l="38100" t="57150" r="0" b="103505"/>
                <wp:wrapNone/>
                <wp:docPr id="16" name="Ink 16"/>
                <wp:cNvGraphicFramePr/>
                <a:graphic xmlns:a="http://schemas.openxmlformats.org/drawingml/2006/main">
                  <a:graphicData uri="http://schemas.microsoft.com/office/word/2010/wordprocessingInk">
                    <w14:contentPart bwMode="auto" r:id="rId80">
                      <w14:nvContentPartPr>
                        <w14:cNvContentPartPr/>
                      </w14:nvContentPartPr>
                      <w14:xfrm>
                        <a:off x="0" y="0"/>
                        <a:ext cx="1278000" cy="49320"/>
                      </w14:xfrm>
                    </w14:contentPart>
                  </a:graphicData>
                </a:graphic>
              </wp:anchor>
            </w:drawing>
          </mc:Choice>
          <mc:Fallback>
            <w:pict>
              <v:shape w14:anchorId="261848A2" id="Ink 16" o:spid="_x0000_s1026" type="#_x0000_t75" style="position:absolute;margin-left:207.75pt;margin-top:91.65pt;width:103.5pt;height:9.5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">
                <v:imagedata r:id="rId81" o:title=""/>
              </v:shape>
            </w:pict>
          </mc:Fallback>
        </mc:AlternateContent>
      </w:r>
      <w:r>
        <w:rPr>
          <w:noProof/>
        </w:rPr>
        <w:drawing>
          <wp:inline distT="0" distB="0" distL="0" distR="0" wp14:anchorId="0230DBEA" wp14:editId="1D78B8B4">
            <wp:extent cx="6229350" cy="1335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229350" cy="1335405"/>
                    </a:xfrm>
                    <a:prstGeom prst="rect">
                      <a:avLst/>
                    </a:prstGeom>
                    <a:noFill/>
                  </pic:spPr>
                </pic:pic>
              </a:graphicData>
            </a:graphic>
          </wp:inline>
        </w:drawing>
      </w:r>
    </w:p>
    <w:p w14:paraId="05DAFFF9" w14:textId="77777777" w:rsidR="0040235F" w:rsidRDefault="0040235F" w:rsidP="00AE6A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2841F2A" w14:textId="77777777" w:rsidR="0040235F" w:rsidRDefault="0040235F" w:rsidP="00AE6A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1C04244" w14:textId="3D9AB0F9" w:rsidR="00AE6AE0" w:rsidRPr="00AE6AE0" w:rsidRDefault="00AE6AE0" w:rsidP="00AE6AE0">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GoBack"/>
      <w:bookmarkEnd w:id="0"/>
      <w: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NEW STUDENT INFORMATION CONTINUED</w:t>
      </w:r>
    </w:p>
    <w:p w14:paraId="53773C08" w14:textId="6C20272D" w:rsidR="00E7520E" w:rsidRDefault="00E7520E" w:rsidP="000B0A89">
      <w:pPr>
        <w:pStyle w:val="ListParagraph"/>
        <w:ind w:left="0"/>
      </w:pPr>
      <w:r>
        <w:rPr>
          <w:noProof/>
        </w:rPr>
        <mc:AlternateContent>
          <mc:Choice Requires="wpi">
            <w:drawing>
              <wp:anchor distT="0" distB="0" distL="114300" distR="114300" simplePos="0" relativeHeight="251668480" behindDoc="0" locked="0" layoutInCell="1" allowOverlap="1" wp14:anchorId="267D219D" wp14:editId="2686FBDA">
                <wp:simplePos x="0" y="0"/>
                <wp:positionH relativeFrom="column">
                  <wp:posOffset>2799720</wp:posOffset>
                </wp:positionH>
                <wp:positionV relativeFrom="paragraph">
                  <wp:posOffset>68055</wp:posOffset>
                </wp:positionV>
                <wp:extent cx="992880" cy="50760"/>
                <wp:effectExtent l="57150" t="57150" r="74295" b="102235"/>
                <wp:wrapNone/>
                <wp:docPr id="13" name="Ink 13"/>
                <wp:cNvGraphicFramePr/>
                <a:graphic xmlns:a="http://schemas.openxmlformats.org/drawingml/2006/main">
                  <a:graphicData uri="http://schemas.microsoft.com/office/word/2010/wordprocessingInk">
                    <w14:contentPart bwMode="auto" r:id="rId83">
                      <w14:nvContentPartPr>
                        <w14:cNvContentPartPr/>
                      </w14:nvContentPartPr>
                      <w14:xfrm>
                        <a:off x="0" y="0"/>
                        <a:ext cx="992880" cy="50760"/>
                      </w14:xfrm>
                    </w14:contentPart>
                  </a:graphicData>
                </a:graphic>
              </wp:anchor>
            </w:drawing>
          </mc:Choice>
          <mc:Fallback>
            <w:pict>
              <v:shape w14:anchorId="02DA4987" id="Ink 13" o:spid="_x0000_s1026" type="#_x0000_t75" style="position:absolute;margin-left:219.05pt;margin-top:2.5pt;width:81.05pt;height:9.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">
                <v:imagedata r:id="rId84" o:title=""/>
              </v:shape>
            </w:pict>
          </mc:Fallback>
        </mc:AlternateContent>
      </w:r>
      <w:r>
        <w:t xml:space="preserve">The final item that requires completion is the Comment section.  This might include a message about state and federal </w:t>
      </w:r>
      <w:r w:rsidRPr="0040235F">
        <w:rPr>
          <w:noProof/>
        </w:rPr>
        <w:t>dollars</w:t>
      </w:r>
      <w:r w:rsidR="00884278">
        <w:t xml:space="preserve"> or a general welcome message.  It can also be left empty.</w:t>
      </w:r>
    </w:p>
    <w:p w14:paraId="23E0FCF9" w14:textId="4BCF3BAD" w:rsidR="00884278" w:rsidRDefault="00884278" w:rsidP="00884278">
      <w:pPr>
        <w:pStyle w:val="ListParagraph"/>
        <w:numPr>
          <w:ilvl w:val="0"/>
          <w:numId w:val="4"/>
        </w:numPr>
      </w:pPr>
      <w:r>
        <w:t xml:space="preserve"> Now that each section has something record</w:t>
      </w:r>
      <w:r w:rsidR="008641AA">
        <w:t>ed</w:t>
      </w:r>
      <w:r>
        <w:t xml:space="preserve">, the comment section may be left empty, </w:t>
      </w:r>
      <w:r w:rsidR="008641AA">
        <w:t xml:space="preserve">and </w:t>
      </w:r>
      <w:r>
        <w:t xml:space="preserve">it is time to CLICK </w:t>
      </w:r>
      <w:r w:rsidRPr="00884278">
        <w:rPr>
          <w:highlight w:val="yellow"/>
        </w:rPr>
        <w:t>UPDATE Application.</w:t>
      </w:r>
      <w:r>
        <w:t xml:space="preserve">  </w:t>
      </w:r>
    </w:p>
    <w:p w14:paraId="7790E630" w14:textId="4CBAE0CF" w:rsidR="00884278" w:rsidRDefault="00884278" w:rsidP="00884278">
      <w:pPr>
        <w:pStyle w:val="ListParagraph"/>
        <w:numPr>
          <w:ilvl w:val="0"/>
          <w:numId w:val="4"/>
        </w:numPr>
      </w:pPr>
      <w:r>
        <w:t xml:space="preserve">Now your student, parent, and EXPORT TELO are notified that your school approved this application.  These emails come from </w:t>
      </w:r>
      <w:hyperlink r:id="rId85" w:history="1">
        <w:r w:rsidRPr="002E248E">
          <w:rPr>
            <w:rStyle w:val="Hyperlink"/>
          </w:rPr>
          <w:t>norreply@tuitionexchange.org</w:t>
        </w:r>
      </w:hyperlink>
      <w:r>
        <w:t xml:space="preserve">.  This mailbox is not monitored.  If an invalid email address is provided on the </w:t>
      </w:r>
      <w:r w:rsidRPr="0040235F">
        <w:rPr>
          <w:noProof/>
        </w:rPr>
        <w:t>application</w:t>
      </w:r>
      <w:r>
        <w:t xml:space="preserve"> by the family, the email goes to </w:t>
      </w:r>
      <w:r w:rsidR="008641AA">
        <w:t>a</w:t>
      </w:r>
      <w:r>
        <w:t xml:space="preserve"> dead email box.  TE Central is not able to generate a new notification email.</w:t>
      </w:r>
    </w:p>
    <w:p w14:paraId="38DFECB1" w14:textId="53973DE0" w:rsidR="008641AA" w:rsidRDefault="00AE6AE0" w:rsidP="00AE6AE0">
      <w:pPr>
        <w:pStyle w:val="ListParagraph"/>
        <w:numPr>
          <w:ilvl w:val="0"/>
          <w:numId w:val="4"/>
        </w:numPr>
      </w:pPr>
      <w:r>
        <w:t xml:space="preserve">DO NOT check the ENROLLED BOX until Fall, 2019 when the student is </w:t>
      </w:r>
      <w:proofErr w:type="gramStart"/>
      <w:r>
        <w:t>actually enrolled</w:t>
      </w:r>
      <w:proofErr w:type="gramEnd"/>
      <w:r>
        <w:t xml:space="preserve"> at your school. </w:t>
      </w:r>
    </w:p>
    <w:p w14:paraId="3D0A05CF" w14:textId="5A29DAA1" w:rsidR="00884278" w:rsidRDefault="008641AA" w:rsidP="00F04860">
      <w:pPr>
        <w:pStyle w:val="ListParagraph"/>
        <w:numPr>
          <w:ilvl w:val="0"/>
          <w:numId w:val="2"/>
        </w:numPr>
      </w:pPr>
      <w:r>
        <w:t xml:space="preserve">Some terminology to consider if your school is not yet ready to make TE scholarship offers.  If the student has completed the application process and is admitted, move the student to the category of </w:t>
      </w:r>
      <w:r w:rsidRPr="008641AA">
        <w:rPr>
          <w:highlight w:val="yellow"/>
        </w:rPr>
        <w:t>WAITLIST</w:t>
      </w:r>
      <w:r>
        <w:t xml:space="preserve">.  </w:t>
      </w:r>
    </w:p>
    <w:p w14:paraId="12B53B04" w14:textId="759F8DA2" w:rsidR="008641AA" w:rsidRDefault="008641AA" w:rsidP="00F04860">
      <w:pPr>
        <w:pStyle w:val="ListParagraph"/>
        <w:numPr>
          <w:ilvl w:val="0"/>
          <w:numId w:val="2"/>
        </w:numPr>
      </w:pPr>
      <w:r>
        <w:t xml:space="preserve">If the student has not done anything except complete the TE application, I suggest considering moving the student to </w:t>
      </w:r>
      <w:r w:rsidRPr="0040235F">
        <w:rPr>
          <w:noProof/>
          <w:highlight w:val="yellow"/>
        </w:rPr>
        <w:t>denied</w:t>
      </w:r>
      <w:r>
        <w:t xml:space="preserve">.  Add a comment that indicates the student DID NOT </w:t>
      </w:r>
      <w:r w:rsidR="000A0072">
        <w:t xml:space="preserve">make or complete her </w:t>
      </w:r>
      <w:r>
        <w:t>APPLICATION for admission.</w:t>
      </w:r>
    </w:p>
    <w:p w14:paraId="5AD14B42" w14:textId="17CA6FE6" w:rsidR="000A0072" w:rsidRDefault="00F04860" w:rsidP="00F04860">
      <w:pPr>
        <w:pStyle w:val="ListParagraph"/>
        <w:numPr>
          <w:ilvl w:val="0"/>
          <w:numId w:val="2"/>
        </w:numPr>
      </w:pPr>
      <w:r>
        <w:t xml:space="preserve">New students and their parent can track the process of their TE scholarship applications.  In order to do so, the information entered MUST match the information entered on the TE scholarship application </w:t>
      </w:r>
      <w:r w:rsidRPr="00AF7539">
        <w:rPr>
          <w:u w:val="single"/>
        </w:rPr>
        <w:t>EXACTLY</w:t>
      </w:r>
      <w:r>
        <w:t>!</w:t>
      </w:r>
      <w:r w:rsidR="00AF7539">
        <w:t xml:space="preserve">  </w:t>
      </w:r>
    </w:p>
    <w:p w14:paraId="4C338200" w14:textId="71EFDDB5" w:rsidR="00AF7539" w:rsidRDefault="00AF7539" w:rsidP="00F04860">
      <w:pPr>
        <w:pStyle w:val="ListParagraph"/>
        <w:numPr>
          <w:ilvl w:val="0"/>
          <w:numId w:val="2"/>
        </w:numPr>
      </w:pPr>
      <w:r>
        <w:t xml:space="preserve">TE Central will not update any application when requested by the family.  The Export TELO can update any information on </w:t>
      </w:r>
      <w:r w:rsidRPr="0040235F">
        <w:rPr>
          <w:noProof/>
        </w:rPr>
        <w:t>an application</w:t>
      </w:r>
      <w:r>
        <w:t xml:space="preserve"> that is found in the white boxes.  </w:t>
      </w:r>
    </w:p>
    <w:p w14:paraId="014AAE04" w14:textId="77777777" w:rsidR="00392224" w:rsidRDefault="00392224" w:rsidP="00392224">
      <w:pPr>
        <w:pStyle w:val="ListParagraph"/>
        <w:ind w:left="0"/>
      </w:pPr>
    </w:p>
    <w:p w14:paraId="101ECD50" w14:textId="0AF9A04A" w:rsidR="00F04860" w:rsidRDefault="00392224" w:rsidP="008641AA">
      <w:pPr>
        <w:pStyle w:val="ListParagraph"/>
        <w:ind w:left="0"/>
      </w:pPr>
      <w:r>
        <w:rPr>
          <w:noProof/>
        </w:rPr>
        <w:drawing>
          <wp:inline distT="0" distB="0" distL="0" distR="0" wp14:anchorId="4975600A" wp14:editId="66DA2F7D">
            <wp:extent cx="5943600" cy="1905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905000"/>
                    </a:xfrm>
                    <a:prstGeom prst="rect">
                      <a:avLst/>
                    </a:prstGeom>
                  </pic:spPr>
                </pic:pic>
              </a:graphicData>
            </a:graphic>
          </wp:inline>
        </w:drawing>
      </w:r>
    </w:p>
    <w:p w14:paraId="2586F500" w14:textId="1A196A15" w:rsidR="00935F3A" w:rsidRDefault="00935F3A" w:rsidP="008641AA">
      <w:pPr>
        <w:pStyle w:val="ListParagraph"/>
        <w:ind w:left="0"/>
      </w:pPr>
      <w:r>
        <w:rPr>
          <w:noProof/>
        </w:rPr>
        <w:drawing>
          <wp:inline distT="0" distB="0" distL="0" distR="0" wp14:anchorId="7DD66DB8" wp14:editId="2CA39421">
            <wp:extent cx="5943600" cy="96393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963930"/>
                    </a:xfrm>
                    <a:prstGeom prst="rect">
                      <a:avLst/>
                    </a:prstGeom>
                  </pic:spPr>
                </pic:pic>
              </a:graphicData>
            </a:graphic>
          </wp:inline>
        </w:drawing>
      </w:r>
    </w:p>
    <w:p w14:paraId="5C076EE2" w14:textId="2435CA57" w:rsidR="00AF7539" w:rsidRDefault="00AF7539" w:rsidP="008641AA">
      <w:pPr>
        <w:pStyle w:val="ListParagraph"/>
        <w:ind w:left="0"/>
      </w:pPr>
    </w:p>
    <w:p w14:paraId="3EA03735" w14:textId="5A545C22" w:rsidR="00AF7539" w:rsidRDefault="00AF7539" w:rsidP="008641AA">
      <w:pPr>
        <w:pStyle w:val="ListParagraph"/>
        <w:ind w:left="0"/>
      </w:pPr>
      <w:r>
        <w:t>If you have questions, I did not address</w:t>
      </w:r>
      <w:r w:rsidR="0040235F">
        <w:rPr>
          <w:noProof/>
        </w:rPr>
        <w:t>;</w:t>
      </w:r>
      <w:r w:rsidR="0040235F" w:rsidRPr="0040235F">
        <w:rPr>
          <w:noProof/>
        </w:rPr>
        <w:t xml:space="preserve"> </w:t>
      </w:r>
      <w:r w:rsidRPr="0040235F">
        <w:rPr>
          <w:noProof/>
        </w:rPr>
        <w:t>please</w:t>
      </w:r>
      <w:r>
        <w:t xml:space="preserve"> email me directly.  Thanks for reading.  The first 10 people who email with the secret word found in the header will receive a treat.  Good luck and thank you for all that you do for students and their families seeking assistance in funding higher education.  </w:t>
      </w:r>
    </w:p>
    <w:p w14:paraId="4D84C14F" w14:textId="78F8C79E" w:rsidR="00AF7539" w:rsidRDefault="00AF7539" w:rsidP="008641AA">
      <w:pPr>
        <w:pStyle w:val="ListParagraph"/>
        <w:ind w:left="0"/>
      </w:pPr>
    </w:p>
    <w:p w14:paraId="7B0EE305" w14:textId="2CBF8625" w:rsidR="00AF7539" w:rsidRDefault="00AF7539" w:rsidP="008641AA">
      <w:pPr>
        <w:pStyle w:val="ListParagraph"/>
        <w:ind w:left="0"/>
      </w:pPr>
      <w:r>
        <w:t>Janet Dodson</w:t>
      </w:r>
    </w:p>
    <w:p w14:paraId="4A89F203" w14:textId="4CBB4BCB" w:rsidR="00AF7539" w:rsidRDefault="00A53A9A" w:rsidP="008641AA">
      <w:pPr>
        <w:pStyle w:val="ListParagraph"/>
        <w:ind w:left="0"/>
      </w:pPr>
      <w:hyperlink r:id="rId88" w:history="1">
        <w:r w:rsidR="00AF7539" w:rsidRPr="002E248E">
          <w:rPr>
            <w:rStyle w:val="Hyperlink"/>
          </w:rPr>
          <w:t>Jdodson@tuitionexchange.org</w:t>
        </w:r>
      </w:hyperlink>
    </w:p>
    <w:p w14:paraId="4A4B4D08" w14:textId="3703CA6F" w:rsidR="00AF7539" w:rsidRDefault="00AF7539" w:rsidP="008641AA">
      <w:pPr>
        <w:pStyle w:val="ListParagraph"/>
        <w:ind w:left="0"/>
      </w:pPr>
      <w:r>
        <w:t>402.418.1081  central time</w:t>
      </w:r>
    </w:p>
    <w:sectPr w:rsidR="00AF7539" w:rsidSect="00935F3A">
      <w:headerReference w:type="default" r:id="rId8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B84E1" w14:textId="77777777" w:rsidR="00A53A9A" w:rsidRDefault="00A53A9A" w:rsidP="00C61842">
      <w:pPr>
        <w:spacing w:after="0" w:line="240" w:lineRule="auto"/>
      </w:pPr>
      <w:r>
        <w:separator/>
      </w:r>
    </w:p>
  </w:endnote>
  <w:endnote w:type="continuationSeparator" w:id="0">
    <w:p w14:paraId="2396863D" w14:textId="77777777" w:rsidR="00A53A9A" w:rsidRDefault="00A53A9A" w:rsidP="00C61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AEDAC" w14:textId="77777777" w:rsidR="00A53A9A" w:rsidRDefault="00A53A9A" w:rsidP="00C61842">
      <w:pPr>
        <w:spacing w:after="0" w:line="240" w:lineRule="auto"/>
      </w:pPr>
      <w:r>
        <w:separator/>
      </w:r>
    </w:p>
  </w:footnote>
  <w:footnote w:type="continuationSeparator" w:id="0">
    <w:p w14:paraId="5166EAED" w14:textId="77777777" w:rsidR="00A53A9A" w:rsidRDefault="00A53A9A" w:rsidP="00C618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E1C18" w14:textId="039C7868" w:rsidR="00C61842" w:rsidRDefault="00C61842">
    <w:pPr>
      <w:pStyle w:val="Header"/>
    </w:pPr>
    <w:r>
      <w:t>Read it!</w:t>
    </w:r>
    <w:r w:rsidR="00AE6AE0">
      <w:tab/>
    </w:r>
    <w:r w:rsidR="00AE6AE0">
      <w:tab/>
    </w:r>
    <w:r w:rsidR="00AE6AE0">
      <w:fldChar w:fldCharType="begin"/>
    </w:r>
    <w:r w:rsidR="00AE6AE0">
      <w:instrText xml:space="preserve"> PAGE   \* MERGEFORMAT </w:instrText>
    </w:r>
    <w:r w:rsidR="00AE6AE0">
      <w:fldChar w:fldCharType="separate"/>
    </w:r>
    <w:r w:rsidR="00AE6AE0">
      <w:rPr>
        <w:noProof/>
      </w:rPr>
      <w:t>1</w:t>
    </w:r>
    <w:r w:rsidR="00AE6AE0">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F338C"/>
    <w:multiLevelType w:val="hybridMultilevel"/>
    <w:tmpl w:val="720213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CB434C"/>
    <w:multiLevelType w:val="hybridMultilevel"/>
    <w:tmpl w:val="544A28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6F481B"/>
    <w:multiLevelType w:val="hybridMultilevel"/>
    <w:tmpl w:val="40B23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5181A"/>
    <w:multiLevelType w:val="hybridMultilevel"/>
    <w:tmpl w:val="B3C4D8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6B00049"/>
    <w:multiLevelType w:val="hybridMultilevel"/>
    <w:tmpl w:val="40EE6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9632B8"/>
    <w:multiLevelType w:val="hybridMultilevel"/>
    <w:tmpl w:val="D7B013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A9403CA"/>
    <w:multiLevelType w:val="hybridMultilevel"/>
    <w:tmpl w:val="F1E6C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5118A5"/>
    <w:multiLevelType w:val="hybridMultilevel"/>
    <w:tmpl w:val="7D140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936D80"/>
    <w:multiLevelType w:val="hybridMultilevel"/>
    <w:tmpl w:val="F182A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E6128FB"/>
    <w:multiLevelType w:val="hybridMultilevel"/>
    <w:tmpl w:val="984E7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9"/>
  </w:num>
  <w:num w:numId="4">
    <w:abstractNumId w:val="1"/>
  </w:num>
  <w:num w:numId="5">
    <w:abstractNumId w:val="5"/>
  </w:num>
  <w:num w:numId="6">
    <w:abstractNumId w:val="0"/>
  </w:num>
  <w:num w:numId="7">
    <w:abstractNumId w:val="3"/>
  </w:num>
  <w:num w:numId="8">
    <w:abstractNumId w:val="2"/>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zMzEwMTWxNDU2NzVR0lEKTi0uzszPAykwrAUAZjW1RSwAAAA="/>
  </w:docVars>
  <w:rsids>
    <w:rsidRoot w:val="009E7556"/>
    <w:rsid w:val="000429E6"/>
    <w:rsid w:val="000A0072"/>
    <w:rsid w:val="000B0A89"/>
    <w:rsid w:val="00107504"/>
    <w:rsid w:val="00392224"/>
    <w:rsid w:val="0040235F"/>
    <w:rsid w:val="004C69EA"/>
    <w:rsid w:val="004F30BB"/>
    <w:rsid w:val="00693FF2"/>
    <w:rsid w:val="007223F1"/>
    <w:rsid w:val="007428E0"/>
    <w:rsid w:val="00774F84"/>
    <w:rsid w:val="007D6FAF"/>
    <w:rsid w:val="008641AA"/>
    <w:rsid w:val="00884278"/>
    <w:rsid w:val="008F4115"/>
    <w:rsid w:val="00935F3A"/>
    <w:rsid w:val="00946989"/>
    <w:rsid w:val="009E7556"/>
    <w:rsid w:val="00A53A9A"/>
    <w:rsid w:val="00AE6AE0"/>
    <w:rsid w:val="00AF7539"/>
    <w:rsid w:val="00B576A4"/>
    <w:rsid w:val="00C61842"/>
    <w:rsid w:val="00E7520E"/>
    <w:rsid w:val="00F04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C188E"/>
  <w15:chartTrackingRefBased/>
  <w15:docId w15:val="{770EBFC1-1D69-4050-9C91-60B252098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556"/>
    <w:pPr>
      <w:ind w:left="720"/>
      <w:contextualSpacing/>
    </w:pPr>
  </w:style>
  <w:style w:type="character" w:styleId="Hyperlink">
    <w:name w:val="Hyperlink"/>
    <w:basedOn w:val="DefaultParagraphFont"/>
    <w:uiPriority w:val="99"/>
    <w:unhideWhenUsed/>
    <w:rsid w:val="00884278"/>
    <w:rPr>
      <w:color w:val="0563C1" w:themeColor="hyperlink"/>
      <w:u w:val="single"/>
    </w:rPr>
  </w:style>
  <w:style w:type="character" w:styleId="UnresolvedMention">
    <w:name w:val="Unresolved Mention"/>
    <w:basedOn w:val="DefaultParagraphFont"/>
    <w:uiPriority w:val="99"/>
    <w:semiHidden/>
    <w:unhideWhenUsed/>
    <w:rsid w:val="00884278"/>
    <w:rPr>
      <w:color w:val="605E5C"/>
      <w:shd w:val="clear" w:color="auto" w:fill="E1DFDD"/>
    </w:rPr>
  </w:style>
  <w:style w:type="paragraph" w:styleId="Header">
    <w:name w:val="header"/>
    <w:basedOn w:val="Normal"/>
    <w:link w:val="HeaderChar"/>
    <w:uiPriority w:val="99"/>
    <w:unhideWhenUsed/>
    <w:rsid w:val="00C618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842"/>
  </w:style>
  <w:style w:type="paragraph" w:styleId="Footer">
    <w:name w:val="footer"/>
    <w:basedOn w:val="Normal"/>
    <w:link w:val="FooterChar"/>
    <w:uiPriority w:val="99"/>
    <w:unhideWhenUsed/>
    <w:rsid w:val="00C618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842"/>
  </w:style>
  <w:style w:type="paragraph" w:styleId="BalloonText">
    <w:name w:val="Balloon Text"/>
    <w:basedOn w:val="Normal"/>
    <w:link w:val="BalloonTextChar"/>
    <w:uiPriority w:val="99"/>
    <w:semiHidden/>
    <w:unhideWhenUsed/>
    <w:rsid w:val="004023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3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6.xml"/><Relationship Id="rId26" Type="http://schemas.openxmlformats.org/officeDocument/2006/relationships/customXml" Target="ink/ink10.xml"/><Relationship Id="rId39" Type="http://schemas.openxmlformats.org/officeDocument/2006/relationships/image" Target="media/image16.png"/><Relationship Id="rId21" Type="http://schemas.openxmlformats.org/officeDocument/2006/relationships/image" Target="media/image8.png"/><Relationship Id="rId34" Type="http://schemas.openxmlformats.org/officeDocument/2006/relationships/customXml" Target="ink/ink14.xml"/><Relationship Id="rId42" Type="http://schemas.openxmlformats.org/officeDocument/2006/relationships/customXml" Target="ink/ink18.xml"/><Relationship Id="rId47" Type="http://schemas.openxmlformats.org/officeDocument/2006/relationships/image" Target="media/image21.png"/><Relationship Id="rId50" Type="http://schemas.openxmlformats.org/officeDocument/2006/relationships/image" Target="media/image22.png"/><Relationship Id="rId55" Type="http://schemas.openxmlformats.org/officeDocument/2006/relationships/image" Target="media/image23.png"/><Relationship Id="rId63" Type="http://schemas.openxmlformats.org/officeDocument/2006/relationships/customXml" Target="ink/ink26.xml"/><Relationship Id="rId68" Type="http://schemas.openxmlformats.org/officeDocument/2006/relationships/customXml" Target="ink/ink28.xml"/><Relationship Id="rId76" Type="http://schemas.openxmlformats.org/officeDocument/2006/relationships/customXml" Target="ink/ink32.xml"/><Relationship Id="rId84" Type="http://schemas.openxmlformats.org/officeDocument/2006/relationships/image" Target="media/image370.png"/><Relationship Id="rId89" Type="http://schemas.openxmlformats.org/officeDocument/2006/relationships/header" Target="header1.xml"/><Relationship Id="rId7" Type="http://schemas.openxmlformats.org/officeDocument/2006/relationships/customXml" Target="ink/ink1.xml"/><Relationship Id="rId71" Type="http://schemas.openxmlformats.org/officeDocument/2006/relationships/image" Target="media/image33.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2.png"/><Relationship Id="rId11" Type="http://schemas.openxmlformats.org/officeDocument/2006/relationships/customXml" Target="ink/ink3.xml"/><Relationship Id="rId24" Type="http://schemas.openxmlformats.org/officeDocument/2006/relationships/customXml" Target="ink/ink9.xml"/><Relationship Id="rId32" Type="http://schemas.openxmlformats.org/officeDocument/2006/relationships/customXml" Target="ink/ink13.xml"/><Relationship Id="rId37" Type="http://schemas.openxmlformats.org/officeDocument/2006/relationships/image" Target="media/image150.png"/><Relationship Id="rId40" Type="http://schemas.openxmlformats.org/officeDocument/2006/relationships/customXml" Target="ink/ink17.xml"/><Relationship Id="rId45" Type="http://schemas.openxmlformats.org/officeDocument/2006/relationships/image" Target="media/image20.png"/><Relationship Id="rId53" Type="http://schemas.openxmlformats.org/officeDocument/2006/relationships/customXml" Target="ink/ink22.xml"/><Relationship Id="rId58" Type="http://schemas.openxmlformats.org/officeDocument/2006/relationships/customXml" Target="ink/ink24.xml"/><Relationship Id="rId66" Type="http://schemas.openxmlformats.org/officeDocument/2006/relationships/customXml" Target="ink/ink27.xml"/><Relationship Id="rId74" Type="http://schemas.openxmlformats.org/officeDocument/2006/relationships/customXml" Target="ink/ink31.xml"/><Relationship Id="rId79" Type="http://schemas.openxmlformats.org/officeDocument/2006/relationships/image" Target="media/image37.png"/><Relationship Id="rId87" Type="http://schemas.openxmlformats.org/officeDocument/2006/relationships/image" Target="media/image41.png"/><Relationship Id="rId5" Type="http://schemas.openxmlformats.org/officeDocument/2006/relationships/footnotes" Target="footnotes.xml"/><Relationship Id="rId61" Type="http://schemas.openxmlformats.org/officeDocument/2006/relationships/customXml" Target="ink/ink25.xml"/><Relationship Id="rId82" Type="http://schemas.openxmlformats.org/officeDocument/2006/relationships/image" Target="media/image39.png"/><Relationship Id="rId90"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4.png"/><Relationship Id="rId22" Type="http://schemas.openxmlformats.org/officeDocument/2006/relationships/customXml" Target="ink/ink8.xml"/><Relationship Id="rId27" Type="http://schemas.openxmlformats.org/officeDocument/2006/relationships/image" Target="media/image11.png"/><Relationship Id="rId30" Type="http://schemas.openxmlformats.org/officeDocument/2006/relationships/customXml" Target="ink/ink12.xml"/><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image" Target="media/image19.png"/><Relationship Id="rId56" Type="http://schemas.openxmlformats.org/officeDocument/2006/relationships/customXml" Target="ink/ink23.xml"/><Relationship Id="rId64" Type="http://schemas.openxmlformats.org/officeDocument/2006/relationships/image" Target="media/image30.png"/><Relationship Id="rId69" Type="http://schemas.openxmlformats.org/officeDocument/2006/relationships/image" Target="media/image300.png"/><Relationship Id="rId77"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customXml" Target="ink/ink21.xml"/><Relationship Id="rId72" Type="http://schemas.openxmlformats.org/officeDocument/2006/relationships/customXml" Target="ink/ink30.xml"/><Relationship Id="rId80" Type="http://schemas.openxmlformats.org/officeDocument/2006/relationships/customXml" Target="ink/ink34.xml"/><Relationship Id="rId85" Type="http://schemas.openxmlformats.org/officeDocument/2006/relationships/hyperlink" Target="mailto:norreply@tuitionexchange.org" TargetMode="External"/><Relationship Id="rId3" Type="http://schemas.openxmlformats.org/officeDocument/2006/relationships/settings" Target="settings.xml"/><Relationship Id="rId12" Type="http://schemas.openxmlformats.org/officeDocument/2006/relationships/customXml" Target="ink/ink4.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6.xml"/><Relationship Id="rId46" Type="http://schemas.openxmlformats.org/officeDocument/2006/relationships/customXml" Target="ink/ink20.xml"/><Relationship Id="rId59" Type="http://schemas.openxmlformats.org/officeDocument/2006/relationships/image" Target="media/image27.png"/><Relationship Id="rId67" Type="http://schemas.openxmlformats.org/officeDocument/2006/relationships/image" Target="media/image32.png"/><Relationship Id="rId20" Type="http://schemas.openxmlformats.org/officeDocument/2006/relationships/customXml" Target="ink/ink7.xml"/><Relationship Id="rId41" Type="http://schemas.openxmlformats.org/officeDocument/2006/relationships/image" Target="media/image17.png"/><Relationship Id="rId54" Type="http://schemas.openxmlformats.org/officeDocument/2006/relationships/image" Target="media/image25.png"/><Relationship Id="rId62" Type="http://schemas.openxmlformats.org/officeDocument/2006/relationships/image" Target="media/image29.png"/><Relationship Id="rId70" Type="http://schemas.openxmlformats.org/officeDocument/2006/relationships/customXml" Target="ink/ink29.xml"/><Relationship Id="rId75" Type="http://schemas.openxmlformats.org/officeDocument/2006/relationships/image" Target="media/image35.png"/><Relationship Id="rId83" Type="http://schemas.openxmlformats.org/officeDocument/2006/relationships/customXml" Target="ink/ink35.xml"/><Relationship Id="rId88" Type="http://schemas.openxmlformats.org/officeDocument/2006/relationships/hyperlink" Target="mailto:Jdodson@tuitionexchange.org"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ustomXml" Target="ink/ink5.xml"/><Relationship Id="rId23" Type="http://schemas.openxmlformats.org/officeDocument/2006/relationships/image" Target="media/image9.png"/><Relationship Id="rId28" Type="http://schemas.openxmlformats.org/officeDocument/2006/relationships/customXml" Target="ink/ink11.xml"/><Relationship Id="rId36" Type="http://schemas.openxmlformats.org/officeDocument/2006/relationships/customXml" Target="ink/ink15.xml"/><Relationship Id="rId49" Type="http://schemas.openxmlformats.org/officeDocument/2006/relationships/hyperlink" Target="http://www.tuitionexchange.org" TargetMode="External"/><Relationship Id="rId57" Type="http://schemas.openxmlformats.org/officeDocument/2006/relationships/image" Target="media/image26.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customXml" Target="ink/ink19.xml"/><Relationship Id="rId52" Type="http://schemas.openxmlformats.org/officeDocument/2006/relationships/image" Target="media/image24.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4.png"/><Relationship Id="rId78" Type="http://schemas.openxmlformats.org/officeDocument/2006/relationships/customXml" Target="ink/ink33.xml"/><Relationship Id="rId81" Type="http://schemas.openxmlformats.org/officeDocument/2006/relationships/image" Target="media/image38.png"/><Relationship Id="rId86"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05:51.724"/>
    </inkml:context>
    <inkml:brush xml:id="br0">
      <inkml:brushProperty name="width" value="0.05" units="cm"/>
      <inkml:brushProperty name="height" value="0.05" units="cm"/>
      <inkml:brushProperty name="color" value="#FFC114"/>
      <inkml:brushProperty name="ignorePressure" value="1"/>
    </inkml:brush>
  </inkml:definitions>
  <inkml:trace contextRef="#ctx0" brushRef="#br0">1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31.154"/>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108,'98'-4,"0"-5,8-5,-11 1,0 4,30 4,-87 3,0-1,0-2,0-2,1-2,1 0,0 2,1 1,21 1,-51 5,0-1,-1 1,1 1,0 0,0 0,0 1,-1 1,1 0,-1 0,0 1,0 0,0 1,0 0,-1 1,0 0,0 0,0 1,-1 0,0 0,3 5,90 88,-89-86</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36.475"/>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0,'21'9,"0"-1,0-1,1-1,0-1,0 0,17 0,37 0,24-2,-62-2,435-1,-207-1,-173-3,25-7,-28 3,40 2,-83 6,-16-1,-1 1,0 2,14 3,-16 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5:00.181"/>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79,'0'-1,"1"0,-1-1,1 1,0 0,-1 0,1 0,0 0,0 0,-1 0,1 0,0 0,0 0,0 1,0-1,0 0,0 0,1 1,-1-1,0 1,1-1,28-12,-26 12,16-5,1 0,0 2,0 0,0 2,0 0,1 2,82-11,-72 6,0 2,1 1,20 2,-24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53.601"/>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36,'186'2,"201"-5,-346-2,0-2,0-1,-1-3,23-9,-8 3,49-9,-19 11,0 3,0 4,11 3,31 5,279 3,-390-1,1 0,0 0,-1 2,0 0,0 1,0 0,0 2,-1 0,0 0,0 1,-1 1,5 1,1-1,0-1,0-1,0-1,15 2,-5 0,-6-2</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40.751"/>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0,'1310'0,"-1271"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56.306"/>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2,'49'2,"-1"2,1 2,3 1,35-1,183-9,14-14,77 11,-236 7,-10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46.871"/>
    </inkml:context>
    <inkml:brush xml:id="br0">
      <inkml:brushProperty name="width" value="0.05" units="cm"/>
      <inkml:brushProperty name="height" value="0.05" units="cm"/>
      <inkml:brushProperty name="color" value="#FFC114"/>
      <inkml:brushProperty name="ignorePressure" value="1"/>
    </inkml:brush>
  </inkml:definitions>
  <inkml:trace contextRef="#ctx0" brushRef="#br0">0 0,'91'17,"0"-4,1-4,1-4,3-3,-24-1,311 2,146 5,-241 6,256-23,-473 6,-1 3,1 3,-1 3,31 8,195 32,1-13,2-13,101-14,-349-7,-7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45.274"/>
    </inkml:context>
    <inkml:brush xml:id="br0">
      <inkml:brushProperty name="width" value="0.05" units="cm"/>
      <inkml:brushProperty name="height" value="0.05" units="cm"/>
      <inkml:brushProperty name="color" value="#FFC114"/>
      <inkml:brushProperty name="ignorePressure" value="1"/>
    </inkml:brush>
  </inkml:definitions>
  <inkml:trace contextRef="#ctx0" brushRef="#br0">0 47,'243'19,"133"-11,-46-33,-210 11,-1 6,101 7,-108 10,61 3,-64-10,18 1,114-13,-224 8,0 0,1-2,-1 0,-1-1,7-3,12-8</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44.553"/>
    </inkml:context>
    <inkml:brush xml:id="br0">
      <inkml:brushProperty name="width" value="0.05" units="cm"/>
      <inkml:brushProperty name="height" value="0.05" units="cm"/>
      <inkml:brushProperty name="color" value="#FFC114"/>
      <inkml:brushProperty name="ignorePressure" value="1"/>
    </inkml:brush>
  </inkml:definitions>
  <inkml:trace contextRef="#ctx0" brushRef="#br0">0 1,'5'4,"5"2,2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38.858"/>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29,'441'2,"464"-5,-573-9,279-3,-54 16,-492-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8:53:26.700"/>
    </inkml:context>
    <inkml:brush xml:id="br0">
      <inkml:brushProperty name="width" value="0.05" units="cm"/>
      <inkml:brushProperty name="height" value="0.05" units="cm"/>
      <inkml:brushProperty name="color" value="#66CC00"/>
      <inkml:brushProperty name="ignorePressure" value="1"/>
    </inkml:brush>
  </inkml:definitions>
  <inkml:trace contextRef="#ctx0" brushRef="#br0">1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34:32.553"/>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55,'463'2,"488"-5,-866-3,75-15,-81 9,1 3,16 3,203 7,-254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51:28.429"/>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110,'9'-5,"1"-1,0 1,0 1,0 0,1 1,-1-1,1 2,0 0,2 0,5-2,22-3,0 2,5 1,-6 0,0 0,12-6,13-2,1 2,-1 3,26 2,199 6,-112 2,1572-3,-1615 6,0 7,83 19,-42-4,13-8,73-4,398 37,-490-39,166-8,-334-6,64-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51:30.814"/>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56,'4'0,"332"-2,-1-15,432-19,1 36,-315 3,1153-3,-1342 10,167 33,-80-6,522 6,0-42,-786-2</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3:22:32.837"/>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61,'127'-11,"-31"2,797 1,-518 11,-157-2,64 1,154-23,-373 13,-15-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3:22:27.153"/>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09,'1'-3,"0"1,-1 0,1-1,0 1,0 0,0 0,1 0,-1 0,0 0,1 0,-1 0,1 0,0 1,-1-1,1 0,0 1,0 0,0-1,0 1,1 0,-1 0,0 0,0 0,1 1,0-1,64-18,-59 17,76-14,0 3,1 4,0 4,17 3,-80 3</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3:22:23.355"/>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55,'12'-1,"0"-1,0 0,0 0,6-3,29-5,77 1,0 6,31 6,13 0,-87-5,0-3,29-7,-33 5,-54 7</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3:22:15.455"/>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109,'59'0,"0"-3,0-2,-1-2,1-4,-2-1,0-4,4-3,-35 11,1 0,0 2,0 1,0 2,15-1,42 2,13 4,6 0,-79 0,0 0,0 2,0 1,0 1,2 2,64 13,-67-18</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1:27:18.708"/>
    </inkml:context>
    <inkml:brush xml:id="br0">
      <inkml:brushProperty name="width" value="0.05" units="cm"/>
      <inkml:brushProperty name="height" value="0.05" units="cm"/>
      <inkml:brushProperty name="color" value="#FFC114"/>
      <inkml:brushProperty name="ignorePressure" value="1"/>
    </inkml:brush>
  </inkml:definitions>
  <inkml:trace contextRef="#ctx0" brushRef="#br0">1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14:41.38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88,'0'-2,"0"0,0 0,1 0,-1 0,1 0,0 0,0 0,0 0,-1 1,1-1,1 0,-1 1,0-1,0 1,1-1,-1 1,1 0,-1-1,1 1,-1 0,1 0,0 0,0 0,0 0,1 0,54-16,-41 13,40-6,0 2,1 3,0 2,0 3,29 4,36-1,1428-3,-1528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15:04.113"/>
    </inkml:context>
    <inkml:brush xml:id="br0">
      <inkml:brushProperty name="width" value="0.05" units="cm"/>
      <inkml:brushProperty name="height" value="0.05" units="cm"/>
      <inkml:brushProperty name="color" value="#FFC114"/>
      <inkml:brushProperty name="ignorePressure" value="1"/>
    </inkml:brush>
  </inkml:definitions>
  <inkml:trace contextRef="#ctx0" brushRef="#br0">1091 2,'-5'3,"1"0,0-1,0 1,-1-1,1 0,-1 0,0 0,0-1,0 0,1 0,-1 0,-3 0,-66 1,52-2,-141-3,60 0,-84 9,133 2,-1 2,-44 15,91-23,0 1,1 0,-1 1,1-1,0 1,0 1,0-1,1 1,-1 0,1 1,0 0,1 0,0 0,-1 0,2 1,-1 0,1 0,0 0,1 0,-1 1,2 0,-1-1,1 1,-1 4,-42 195,41-195,-17 59,3 1,0 16,11-39,-1-3,2 1,0 46,5-6,-1-45,1 0,3 0,6 36,-5-65,1 0,1 0,0 0,0-1,1 0,1 0,0 0,0-1,7 6,11 13,1-1,22 19,-22-24,1-2,2 0,0-2,0-1,2-2,1 0,0-2,14 3,-13-11,1-1,-1-2,1-1,0-2,-1-2,28-3,29 1,-78 2,0 0,-1-1,1-1,-1 1,0-2,0 1,0-2,0 1,-1-2,0 1,0-1,9-8,17-14,-1-1,24-28,5-4,-51 48,0-1,0-1,-2 0,0 0,0-1,-1-1,-1 1,5-16,10-28,14-59,-37 115,5-26,-1 1,-2-1,-1 0,-1 0,-2 0,-2-15,0-39,3 78,1-26,-2-1,-1 1,-2-1,-7-26,-9-45,17 80,-1 0,0 1,-2-1,-1 1,-1 1,-1-1,-1 1,-9-13,11 20,-1 1,0 1,-1 0,-1 0,0 1,-1 0,0 1,0 0,-2 1,1 1,-1 0,0 0,-1 2,-11-5,16 8,1 0,0-1,-1 0,2-1,-9-5,0-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8:53:10.922"/>
    </inkml:context>
    <inkml:brush xml:id="br0">
      <inkml:brushProperty name="width" value="0.05" units="cm"/>
      <inkml:brushProperty name="height" value="0.05" units="cm"/>
      <inkml:brushProperty name="color" value="#66CC00"/>
      <inkml:brushProperty name="ignorePressure" value="1"/>
    </inkml:brush>
  </inkml:definitions>
  <inkml:trace contextRef="#ctx0" brushRef="#br0">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14:48.49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3,'114'-20,"75"12,61-7,162-11,-200 14,-94 7,1-5,39-2,0 7,38 9,-3-1,-133-3,-12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16:37.54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87,'1'-3,"1"1,1 0,-1-1,0 1,0 0,1 0,-1 1,1-1,0 1,-1-1,1 1,0 0,0 0,0 1,0-1,1 0,-1 0,37-9,0 2,1 2,-1 2,1 1,21 2,69-5,155-26,-125 20,-110 11,-1-3,0-2,0-3,20-6,-35 7,-1 2,1 2,0 1,1 2,17 1,2 0,43-6,-34-1,-1 2,0 3,1 3,-1 3,26 5,-28-1,-35-6</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17:00.777"/>
    </inkml:context>
    <inkml:brush xml:id="br0">
      <inkml:brushProperty name="width" value="0.05" units="cm"/>
      <inkml:brushProperty name="height" value="0.05" units="cm"/>
      <inkml:brushProperty name="color" value="#FFC114"/>
      <inkml:brushProperty name="ignorePressure" value="1"/>
    </inkml:brush>
  </inkml:definitions>
  <inkml:trace contextRef="#ctx0" brushRef="#br0">1 171,'49'0,"262"-10,-260 6,-1-3,0-2,0-2,-1-2,2-4,-47 16,3-2,0 1,0-1,-1 1,2 1,-1-1,0 1,0 0,4 1,-9 0,0 1,0-1,0 1,0 0,0 0,0 0,0 0,0 0,0 0,-1 0,1 1,-1-1,1 0,-1 1,1 0,-1-1,0 1,0 0,1 0,-1-1,-1 1,1 0,0 0,0 0,-1 0,1 0,-1 0,0 1,1-1,-1 0,0 0,3 21,-1 1,-1-1,-2 13,1-3,0-31,0 0,-1-1,1 1,0 0,0 0,1 0,-1 0,0 0,0 0,1-1,0 1,-1 0,1 0,0-1,0 1,0 0,0-1,0 1,0-1,0 1,0-1,1 1,-1-1,0 0,1 0,-1 0,1 0,0 0,-1 0,1 0,0 0,0-1,-1 1,1-1,0 1,0-1,0 0,0 1,0-1,-1 0,1 0,2-1,9-1,0 0,-1-1,1-1,-1 0,0-1,2-1,-1 1,81-37,52-33,-56 27,73-27,-131 64,0 2,1 1,0 1,0 2,16 0,12 2,0 2,31 5,-82-3,-1-1,0 2,1-1,-1 1,0 1,0-1,0 2,0-1,-1 1,1 0,-1 1,0 0,0 1,0 0,-5-4,-1 0,0 0,0 0,1-1,0 1,-1-1,1 1,0-1,-1 0,1 0,0 0,0-1,0 1,0 0,0-1,0 0,0 0,0 0,0 0,0 0,1-1,2-2,0 1,0-1,0 0,0-1,0 1,-1-1,0 0,1-1,20-15,-21 18,-1-1,1 0,-1 1,1 0,0 0,0 0,0 1,0-1,0 1,0 1,0-1,1 1,-1 0,0 0,0 0,1 1,-1-1,0 1,0 1,13 3,-1 1,-1 1,1 1,-1 0,0 2,0-1,1 0,0-1,0-1,17 4,-8-5,0-2,1-1,-1-1,1-1,0-2,14-2,40-7,38-13,-60 10,0 3,1 2,53 1,2 6,-41 0,1 2,41 8,-65 6,-48-13,0 0,1 0,-1-1,1 1,0-1,-1 0,1 0,0 0,0-1,0 1,-1-1,1 0,0 0,0-1,0 1,0-1,-1 1,1-1,0-1,0 1,-1 0,1-1,-1 0,4-1,0-1,0 0,0 0,0 1,0 0,1 1,0 0,-1 0,1 1,0-1,0 2,0-1,0 1,0 0,0 1,0 0,0 0,26 5,0 2,0 1,5 3,6 2,349 114,-379-125,1-1,0 0,0-1,-1-1,1-1,0 0,0-1,-1-1,1 0,11-5,3 1,0 1,19 0,78 3,108 11,-56 0,-171-7,38-2,-1 3,1 1,-1 2,0 3,-1 1,32 12,-57-16,0 0,1-1,-1 0,1-2,0-1,0 0,0-1,-1-1,1-1,0-1,3-2,31-7,-1-3,-1-2,20-10,-33 9,-26 12,1 0,0 1,0 0,1 1,6-1,-15 5,-1-1,0 1,0 0,1 1,-1-1,0 1,0 0,0 0,0 1,0-1,0 1,0 0,0 1,-1-1,1 1,-1 0,4 2,2 5,0 0,-1 0,0 0,0 1,1 3,-3-4,0 0,1-1,1 0,-1 0,1-1,2 1,-10-9,0 0,0-1,1 1,-1-1,0 1,0-1,0 1,0-1,0 0,0 1,0-1,0 0,0 0,0 0,-1 0,1 0,0 0,0 0,-1 0,1 0,-1 0,1 0,-1 0,1-1,-1 1,0-1,13-17,1 9,0 1,0 0,1 1,0 1,0 0,1 2,0-1,0 2,12-2,17-8,-39 12,32-10,0 2,23-3,-46 11,-1 1,1 0,0 1,0 1,-1 0,1 1,0 0,9 4,-16-4,-1 1,-1-1,1 0,0 0,0-1,0 1,0-2,0 1,0-1,0 0,0-1,0 1,0-1,0-1,0 1,0-1,3-2,124-54,-106 49</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16:55.591"/>
    </inkml:context>
    <inkml:brush xml:id="br0">
      <inkml:brushProperty name="width" value="0.05" units="cm"/>
      <inkml:brushProperty name="height" value="0.05" units="cm"/>
      <inkml:brushProperty name="color" value="#FFC114"/>
      <inkml:brushProperty name="ignorePressure" value="1"/>
    </inkml:brush>
  </inkml:definitions>
  <inkml:trace contextRef="#ctx0" brushRef="#br0">1 1,'17'1,"1"1,-1 1,1 1,-1 0,0 2,15 6,40 11,-58-19,36 9,1-1,0-3,1-2,0-3,3-1,108-6,26-1,163 19,-326-12,0 1,0 1,-1 1,1 1,-1 1,11 7,-20-8,0-3,0 1,0-2,1 0,-1-1,1-1,4 0,3 0,1 2,-1 1,10 2,84 30,15 11,-46-15,1-4,72 13,-152-40,1 1,-1-2,1 1,0-1,-1 0,1-1,-1 0,1-1,-1 1,1-2,-1 1,0-1,0 0,0-1,2-1,9-7,0-1,-1-1,0-1,12-14,-16 15,-1 1,2 1,0 0,0 1,1 0,0 2,1 0,4-2,0 4,1 1,0 0,0 2,0 0,0 2,0 1,1 0,20 3,-9 2,0 1,0 3,0 1,-1 0,13 7,-33-11,-1-2,1 0,0 0,0-1,1-1,0 0,-1-1,5 0,20-4,-1-1,9-3,12-2,6 0,263-36,-251 40,0 3,1 4,27 5,-61-3,5 2,-1 1,8 3,-40-5,0 1,0 0,-1 0,1 1,-2 0,1 2,0-1,9 9,-13-9,1-1,0 0,0-1,0 0,0-1,1 0,0-1,0 0,0-1,0 0,0-1,0 0,0-1,4-1,24-1,0-3,0-1,29-9,54-20,-2-6,-2-5,21-16,-126 56,-7 2,1 0,0 1,0 0,0 1,0 0,3-1,-9 3,-1 0,1 0,0 0,0 0,-1 0,1 0,0 1,-1-1,1 1,0-1,-1 1,1-1,-1 1,1 0,-1 0,1 0,-1 0,0 0,1 0,-1 0,0 0,0 0,0 1,0-1,0 1,0-1,0 0,0 1,0 0,-1-1,1 2,4 6,0 0,0 0,1-1,0 0,0 0,1 0,0-1,1 0,-1-1,1 1,1-2,-1 1,1-1,0 0,2 1,24 10,1-1,0-2,12 1,-17-5,1-1,-1-2,1-1,18 0,-36-4,1-1,0-1,0 0,-1-1,1 0,-1-1,0-1,0-1,0 0,0 0,0-2,-9 5,1-1,-1 0,1 1,0 0,0 1,0-1,-1 1,2 0,-1 1,0-1,0 1,1 1,7 1,0 0,-1 2,0-1,9 5,-19-7,32 9,1-1,1-1,-1-3,1-1,18-1,65-2,2-5,-33 0,-26 2,148-4,170-30,-369 35,-4 0,0 0,0 0,0 0,0-1,0 0,0-1,-1 0,1 0,-1 0,0-1,0 0,6-5,-12 8,-1 0,1 0,0 0,-1 0,1 0,-1 0,1 0,-1 0,1 0,-1-1,0 1,0 0,0-1,0 1,0-1,0 1,0 0,0 0,0 0,0-1,-1 1,1 0,0 0,-1 0,1 0,-1-1,1 1,-1 0,0 0,0 0,1 0,-1 1,0-1,0 0,0 0,0 0,0 0,-4-3,0 0,0 0,0 0,0 1,-1 0,-3-2,1 2,1 0,-1 1,0 0,0 0,-1 1,1 0,0 1,0 0,-1 0,1 0,-8 3,-13 2,-1 2,-17 6,23-5,-13 2</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20:00.65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35,'76'0,"-7"2,0-3,0-3,0-3,59-14,-2-9,100-11,-77 23,122 3,912 17,-1112 1,0 4,0 2,9 6,-2-1,-9-7,-1-1,1-5,37-5,20 0,-55 4,-9-2,-1 4,14 4,-38-1</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16:41.69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39,'89'0,"39"2,-1-7,33-9,96-14,258-30,-463 54,0 2,19 4,-28-1,0-1,1-2,34-7,8-2,0 4,1 3,77 8,-17-1,364-3,-477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8:53:04.155"/>
    </inkml:context>
    <inkml:brush xml:id="br0">
      <inkml:brushProperty name="width" value="0.05" units="cm"/>
      <inkml:brushProperty name="height" value="0.05" units="cm"/>
      <inkml:brushProperty name="color" value="#66CC00"/>
      <inkml:brushProperty name="ignorePressure" value="1"/>
    </inkml:brush>
  </inkml:definitions>
  <inkml:trace contextRef="#ctx0" brushRef="#br0">0 1,'166'2,"117"18,-243-13,1 3,-2 1,1 2,33 16,35 11,-40-18,16 4,-1 4,61 33,-85-35,0-3,2-2,21 3,-3 2,-47-16,0-1,27 4,-7-2,-1 3,36 15,49 17,82 27,-211-72,121 46,160 56,-212-77,69 34,-15-5,-29-11,-1 5,0 5,129 66,349 122,-358-156,187 86,191 75,-445-189,32 13,44 4,-157-55,0-3,2-4,0-3,0-3,1-3,11-4,11 2,-1 3,0 6,29 9,41 5,-66-14,0 4,0 5,56 22,417 154,-79-30,-386-136,1-5,1-4,4-5,86 17,-103-18,0-5,0-4,90-4,-133-3,1 3,3 3,86 6,685 30,-530-30,58-14,-114-1,-18 4,244-5,-419 0,1-2,-2-2,1-3,-1-1,-1-3,22-10,-31 9,-1-2,15-10,-40 19,0 0,-1-1,-1 0,1 0,-1-2,-1 1,0-1,5-8,-1 0,-1 0,-1-1,-1-1,-1 0,-1-1,0 0,-2 0,-1-1,0-1,10-60,-4 0,0-60,0 22,-4 38,-2-31,-6 56,-6-48,3 85,-1 0,-1 0,-1 1,0-1,-2 1,-5-9,-21-40,-4 3,-2 1,-3 2,-3 2,-3 1,-2 4,-3 1,-2 3,-2 2,-3 3,-1 2,-3 4,-31-15,2 5,-29-17,-3 5,-98-34,132 71,0 3,-1 5,-23 1,-23 2,0 7,0 6,-77 10,145 0,-1 3,-18 7,-3 0,48-7,0 2,1 2,1 2,1 2,0 1,1 3,-31 22,31-15,1 2,-28 28,-45 36,50-48,3 2,-53 57,84-76,2 1,1 1,1 2,2 0,2 2,-8 19,-17 54,6 2,4 3,5 0,-2 37,25-91,2 0,3 0,3 0,4 23,-1 43,-3-74,-2-11,2 0,2 0,2 0,1 0,2-1,6 17,-5-3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19:32:01.644"/>
    </inkml:context>
    <inkml:brush xml:id="br0">
      <inkml:brushProperty name="width" value="0.05" units="cm"/>
      <inkml:brushProperty name="height" value="0.05" units="cm"/>
      <inkml:brushProperty name="color" value="#66CC00"/>
      <inkml:brushProperty name="ignorePressure" value="1"/>
    </inkml:brush>
  </inkml:definitions>
  <inkml:trace contextRef="#ctx0" brushRef="#br0">3944 2596,'-11'5,"-1"-1,0 0,0 0,0-1,0 0,0-1,-13 0,-93 0,69-3,-685 0,653-2,-33-8,-55-2,-311 14,-82-3,365-9,-151-4,156 13,-206 6,347 3,0 2,0 3,0 2,2 1,-45 22,91-36,0 1,0-1,1 0,-1 1,0-1,1 1,0 0,-1 0,1 0,0 0,0 0,0 1,0-1,1 0,-1 1,0 0,1-1,0 1,0 0,0 0,0-1,0 1,0 0,1 0,0 0,-1 0,1 0,0 0,0 0,1 0,-1 0,1 0,-1 0,1 0,0 0,0 0,1 2,5 13,1-1,1 0,1 0,0-1,7 8,-11-14,37 51,47 55,-71-95,1-1,1-1,1 0,0-2,1-1,20 11,4-3,1-2,1-2,0-2,2-3,10 1,93 16,12-6,-86-13,177 38,-118-33,-75-11,56 13,-62-10,1-3,0-3,0-2,50-5,-5 1,887 2,-930 3,-1 2,50 12,-38-5,46 1,-20-9,0-5,0-3,80-16,-116 8,-28 6,1 0,-1 2,17 1,1446 5,-1430-5,35-7,45-2,-93 12,-16 0,1-1,18-4,-46 3,0 0,-1 0,1-1,-1 0,1-1,-1 0,0-1,0 0,-1 0,9-7,93-83,61-70,-109 102,-22 17,-1-1,-3-2,-2-2,20-41,4-3,-35 53,-2-2,-2 0,12-41,14-32,-39 98,0-1,-1 1,-1-2,-1 1,-1 0,-1-1,-1-2,1-48,-5-31,0 2,3 56,-2 0,-2 0,-2 0,-10-38,11 65,0 0,-1 0,0 1,-2 0,0 0,-1 1,0 0,-1 1,-1 0,0 0,-1 1,0 1,-11-8,-7-2,0 2,-2 2,0 1,-1 1,-1 2,0 1,-1 2,-1 1,-19-2,18 4,-13-5,0 3,0 2,-1 2,-25 2,21 6,0 2,0 3,1 3,0 1,0 3,2 2,0 3,1 2,-35 20,62-26,0 1,2 1,-14 13,-41 30,-98 49,-32 22,163-100,2 2,1 2,-22 26,-197 198,133-134,103-104,-2-1,0-2,-2 0,0-1,-1-2,-25 9,25-14,-1-1,0-2,-1 0,0-3,1 0,-21-2,8 1,0 2,-33 8,51-5,6 1</inkml:trace>
  <inkml:trace contextRef="#ctx0" brushRef="#br0" timeOffset="4473.507">7144 1874,'3'0,"73"1,0-3,-1-3,1-3,25-9,34-7,-94 19,-1-2,0-2,-1-1,27-11,13-11,-12 6,0-3,33-22,-40 19,2 2,59-19,138-36,-78 27,452-172,-507 182,5-7,-3-7,46-33,-140 74,-1-1,-1-2,16-16,-22 17,67-49,-41 33,35-35,-53 41,14-14,2 2,25-14,208-165,-279 219,0 1,0-1,0 0,0 0,-1 0,0-1,0 1,-1-1,1 1,-1-3,11-20,12-23,-17 28</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26:19.319"/>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0 0,'1213'0,"-1154"3,48 8,33 2,21 1,-89-6,55-1,410 7,-348-2,1-9,17-9,-180 4,1-1,-1-2,0-1,12-4,-16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26:12.503"/>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54,'653'0,"-606"-2,-1-2,14-5,19-1,7-1,-17 3,1 2,13 3,457 4,-50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26:23.064"/>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29,'352'-15,"16"1,1724 15,-2052-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3-07T20:26:27.163"/>
    </inkml:context>
    <inkml:brush xml:id="br0">
      <inkml:brushProperty name="width" value="0.1" units="cm"/>
      <inkml:brushProperty name="height" value="0.2" units="cm"/>
      <inkml:brushProperty name="color" value="#00F900"/>
      <inkml:brushProperty name="tip" value="rectangle"/>
      <inkml:brushProperty name="rasterOp" value="maskPen"/>
      <inkml:brushProperty name="ignorePressure" value="1"/>
    </inkml:brush>
  </inkml:definitions>
  <inkml:trace contextRef="#ctx0" brushRef="#br0">1 66,'767'0,"-734"-2,0-1,22-5,-21 2,-1 2,19 1,-14 2,12 2,-1-2,0-2,1-3,-1-1,15-7,-32 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57</Words>
  <Characters>603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Dodson</dc:creator>
  <cp:keywords/>
  <dc:description/>
  <cp:lastModifiedBy>Janet Dodson</cp:lastModifiedBy>
  <cp:revision>2</cp:revision>
  <dcterms:created xsi:type="dcterms:W3CDTF">2019-03-10T04:05:00Z</dcterms:created>
  <dcterms:modified xsi:type="dcterms:W3CDTF">2019-03-10T04:05:00Z</dcterms:modified>
</cp:coreProperties>
</file>